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5AF0" w:rsidRPr="00495E92" w:rsidRDefault="00877C55">
      <w:pPr>
        <w:rPr>
          <w:rFonts w:ascii="Times New Roman" w:hAnsi="Times New Roman" w:cs="Times New Roman"/>
        </w:rPr>
      </w:pPr>
      <w:r w:rsidRPr="00495E9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upporting information data</w:t>
      </w:r>
    </w:p>
    <w:p w:rsidR="001254D1" w:rsidRPr="00495E92" w:rsidRDefault="00877C55">
      <w:pPr>
        <w:rPr>
          <w:rFonts w:ascii="Times New Roman" w:hAnsi="Times New Roman" w:cs="Times New Roman"/>
        </w:rPr>
      </w:pPr>
      <w:r w:rsidRPr="00495E9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dditional file 2</w:t>
      </w:r>
    </w:p>
    <w:p w:rsidR="001254D1" w:rsidRPr="00495E92" w:rsidRDefault="001254D1">
      <w:pPr>
        <w:rPr>
          <w:rFonts w:ascii="Times New Roman" w:hAnsi="Times New Roman" w:cs="Times New Roman"/>
        </w:rPr>
      </w:pPr>
    </w:p>
    <w:p w:rsidR="008157E3" w:rsidRPr="00495E92" w:rsidRDefault="008157E3">
      <w:pPr>
        <w:rPr>
          <w:rFonts w:ascii="Times New Roman" w:hAnsi="Times New Roman" w:cs="Times New Roman"/>
        </w:rPr>
      </w:pPr>
    </w:p>
    <w:p w:rsidR="001254D1" w:rsidRPr="00495E92" w:rsidRDefault="00EE52E3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495E9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Table </w:t>
      </w:r>
      <w:r w:rsidR="00710723">
        <w:rPr>
          <w:rFonts w:ascii="Times New Roman" w:hAnsi="Times New Roman" w:cs="Times New Roman"/>
          <w:b/>
          <w:color w:val="000000"/>
          <w:sz w:val="24"/>
          <w:szCs w:val="24"/>
        </w:rPr>
        <w:t>S</w:t>
      </w:r>
      <w:r w:rsidR="003767BF" w:rsidRPr="00495E9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1: </w:t>
      </w:r>
      <w:r w:rsidR="0020469E" w:rsidRPr="00495E92">
        <w:rPr>
          <w:rFonts w:ascii="Times New Roman" w:hAnsi="Times New Roman" w:cs="Times New Roman"/>
          <w:b/>
          <w:color w:val="000000"/>
          <w:sz w:val="24"/>
          <w:szCs w:val="24"/>
        </w:rPr>
        <w:t>General i</w:t>
      </w:r>
      <w:r w:rsidR="00DB092C" w:rsidRPr="00495E92">
        <w:rPr>
          <w:rFonts w:ascii="Times New Roman" w:hAnsi="Times New Roman" w:cs="Times New Roman"/>
          <w:b/>
          <w:color w:val="000000"/>
          <w:sz w:val="24"/>
          <w:szCs w:val="24"/>
        </w:rPr>
        <w:t>nformation about patients</w:t>
      </w:r>
      <w:r w:rsidR="00A42034" w:rsidRPr="00495E92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</w:p>
    <w:p w:rsidR="00DC5403" w:rsidRPr="00495E92" w:rsidRDefault="00DC5403">
      <w:pPr>
        <w:rPr>
          <w:rFonts w:ascii="Times New Roman" w:hAnsi="Times New Roman" w:cs="Times New Roman"/>
          <w:color w:val="000000"/>
        </w:rPr>
      </w:pPr>
    </w:p>
    <w:tbl>
      <w:tblPr>
        <w:tblW w:w="5812" w:type="dxa"/>
        <w:jc w:val="center"/>
        <w:tblLook w:val="04A0"/>
      </w:tblPr>
      <w:tblGrid>
        <w:gridCol w:w="2200"/>
        <w:gridCol w:w="2554"/>
        <w:gridCol w:w="1058"/>
      </w:tblGrid>
      <w:tr w:rsidR="00DC5403" w:rsidRPr="00495E92" w:rsidTr="00A96965">
        <w:trPr>
          <w:trHeight w:val="300"/>
          <w:jc w:val="center"/>
        </w:trPr>
        <w:tc>
          <w:tcPr>
            <w:tcW w:w="2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C5403" w:rsidRPr="00495E92" w:rsidRDefault="00DC5403" w:rsidP="00245265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Characteristics</w:t>
            </w:r>
          </w:p>
        </w:tc>
        <w:tc>
          <w:tcPr>
            <w:tcW w:w="36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C5403" w:rsidRPr="00495E92" w:rsidRDefault="00DC5403" w:rsidP="007B2D6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C5403" w:rsidRPr="00495E92" w:rsidTr="00A96965">
        <w:trPr>
          <w:trHeight w:val="300"/>
          <w:jc w:val="center"/>
        </w:trPr>
        <w:tc>
          <w:tcPr>
            <w:tcW w:w="22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C5403" w:rsidRPr="00495E92" w:rsidRDefault="00DC5403" w:rsidP="00245265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ge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C5403" w:rsidRPr="00495E92" w:rsidRDefault="00DC5403" w:rsidP="00245265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ean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C5403" w:rsidRPr="00495E92" w:rsidRDefault="0039585A" w:rsidP="0039585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6</w:t>
            </w:r>
            <w:r w:rsidR="00DC5403" w:rsidRPr="00495E92">
              <w:rPr>
                <w:rFonts w:ascii="Times New Roman" w:hAnsi="Times New Roman" w:cs="Times New Roman"/>
                <w:color w:val="000000"/>
              </w:rPr>
              <w:t>.</w:t>
            </w:r>
            <w:r w:rsidRPr="00495E92"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DC5403" w:rsidRPr="00495E92" w:rsidTr="00A96965">
        <w:trPr>
          <w:trHeight w:val="300"/>
          <w:jc w:val="center"/>
        </w:trPr>
        <w:tc>
          <w:tcPr>
            <w:tcW w:w="220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DC5403" w:rsidRPr="00495E92" w:rsidRDefault="00DC5403" w:rsidP="00245265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C5403" w:rsidRPr="00495E92" w:rsidRDefault="00DC5403" w:rsidP="00245265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Range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C5403" w:rsidRPr="00495E92" w:rsidRDefault="00DC5403" w:rsidP="00DC540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-82</w:t>
            </w:r>
          </w:p>
        </w:tc>
      </w:tr>
      <w:tr w:rsidR="00DC5403" w:rsidRPr="00495E92" w:rsidTr="00A96965">
        <w:trPr>
          <w:trHeight w:val="300"/>
          <w:jc w:val="center"/>
        </w:trPr>
        <w:tc>
          <w:tcPr>
            <w:tcW w:w="220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C5403" w:rsidRPr="00495E92" w:rsidRDefault="00DC5403" w:rsidP="00245265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Gender</w:t>
            </w: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C5403" w:rsidRPr="00495E92" w:rsidRDefault="00DC5403" w:rsidP="00245265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ale</w:t>
            </w: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C5403" w:rsidRPr="00495E92" w:rsidRDefault="00A96965" w:rsidP="00DC540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</w:t>
            </w:r>
            <w:r w:rsidR="00F44BCE" w:rsidRPr="00495E92">
              <w:rPr>
                <w:rFonts w:ascii="Times New Roman" w:hAnsi="Times New Roman" w:cs="Times New Roman"/>
                <w:color w:val="000000"/>
              </w:rPr>
              <w:t xml:space="preserve"> (31%)</w:t>
            </w:r>
          </w:p>
        </w:tc>
      </w:tr>
      <w:tr w:rsidR="00DC5403" w:rsidRPr="00495E92" w:rsidTr="00A96965">
        <w:trPr>
          <w:trHeight w:val="300"/>
          <w:jc w:val="center"/>
        </w:trPr>
        <w:tc>
          <w:tcPr>
            <w:tcW w:w="220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C5403" w:rsidRPr="00495E92" w:rsidRDefault="00DC5403" w:rsidP="00DC5403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DC5403" w:rsidRPr="00495E92" w:rsidRDefault="00DC5403" w:rsidP="00DC5403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Female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DC5403" w:rsidRPr="00495E92" w:rsidRDefault="00DC5403" w:rsidP="00A9696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  <w:r w:rsidR="00A96965" w:rsidRPr="00495E92">
              <w:rPr>
                <w:rFonts w:ascii="Times New Roman" w:hAnsi="Times New Roman" w:cs="Times New Roman"/>
                <w:color w:val="000000"/>
              </w:rPr>
              <w:t>1 (69%)</w:t>
            </w:r>
          </w:p>
        </w:tc>
      </w:tr>
      <w:tr w:rsidR="00DC5403" w:rsidRPr="00495E92" w:rsidTr="00A96965">
        <w:trPr>
          <w:trHeight w:val="300"/>
          <w:jc w:val="center"/>
        </w:trPr>
        <w:tc>
          <w:tcPr>
            <w:tcW w:w="22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C5403" w:rsidRPr="00495E92" w:rsidRDefault="00DC5403" w:rsidP="00DC5403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C5403" w:rsidRPr="00495E92" w:rsidRDefault="00DC5403" w:rsidP="00DC5403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Outpatients</w:t>
            </w:r>
          </w:p>
        </w:tc>
        <w:tc>
          <w:tcPr>
            <w:tcW w:w="10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C5403" w:rsidRPr="00495E92" w:rsidRDefault="0039585A" w:rsidP="00DC540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5</w:t>
            </w:r>
            <w:r w:rsidR="00A96965" w:rsidRPr="00495E92">
              <w:rPr>
                <w:rFonts w:ascii="Times New Roman" w:hAnsi="Times New Roman" w:cs="Times New Roman"/>
                <w:color w:val="000000"/>
              </w:rPr>
              <w:t xml:space="preserve"> (94%)</w:t>
            </w:r>
          </w:p>
        </w:tc>
      </w:tr>
      <w:tr w:rsidR="00DC5403" w:rsidRPr="00495E92" w:rsidTr="00A96965">
        <w:trPr>
          <w:trHeight w:val="300"/>
          <w:jc w:val="center"/>
        </w:trPr>
        <w:tc>
          <w:tcPr>
            <w:tcW w:w="220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DC5403" w:rsidRPr="00495E92" w:rsidRDefault="00DC5403" w:rsidP="00DC5403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DC5403" w:rsidRPr="00495E92" w:rsidRDefault="00DC5403" w:rsidP="00DC5403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Urine catheter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DC5403" w:rsidRPr="00495E92" w:rsidRDefault="00DC5403" w:rsidP="00DC540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  <w:r w:rsidR="00A96965" w:rsidRPr="00495E92">
              <w:rPr>
                <w:rFonts w:ascii="Times New Roman" w:hAnsi="Times New Roman" w:cs="Times New Roman"/>
                <w:color w:val="000000"/>
              </w:rPr>
              <w:t xml:space="preserve"> (25%)</w:t>
            </w:r>
          </w:p>
        </w:tc>
      </w:tr>
    </w:tbl>
    <w:p w:rsidR="00DC5403" w:rsidRPr="00495E92" w:rsidRDefault="00DC5403">
      <w:pPr>
        <w:rPr>
          <w:rFonts w:ascii="Times New Roman" w:hAnsi="Times New Roman" w:cs="Times New Roman"/>
          <w:color w:val="000000"/>
        </w:rPr>
      </w:pPr>
    </w:p>
    <w:p w:rsidR="00DC5403" w:rsidRPr="00495E92" w:rsidRDefault="00DC5403">
      <w:pPr>
        <w:rPr>
          <w:rFonts w:ascii="Times New Roman" w:hAnsi="Times New Roman" w:cs="Times New Roman"/>
          <w:color w:val="000000"/>
        </w:rPr>
      </w:pPr>
    </w:p>
    <w:p w:rsidR="008157E3" w:rsidRPr="00495E92" w:rsidRDefault="008157E3">
      <w:pPr>
        <w:rPr>
          <w:rFonts w:ascii="Times New Roman" w:hAnsi="Times New Roman" w:cs="Times New Roman"/>
          <w:color w:val="000000"/>
        </w:rPr>
      </w:pPr>
    </w:p>
    <w:p w:rsidR="008157E3" w:rsidRPr="00495E92" w:rsidRDefault="008157E3">
      <w:pPr>
        <w:rPr>
          <w:rFonts w:ascii="Times New Roman" w:hAnsi="Times New Roman" w:cs="Times New Roman"/>
          <w:color w:val="000000"/>
        </w:rPr>
      </w:pPr>
    </w:p>
    <w:p w:rsidR="008157E3" w:rsidRPr="00495E92" w:rsidRDefault="008157E3">
      <w:pPr>
        <w:rPr>
          <w:rFonts w:ascii="Times New Roman" w:hAnsi="Times New Roman" w:cs="Times New Roman"/>
          <w:color w:val="000000"/>
        </w:rPr>
      </w:pPr>
    </w:p>
    <w:p w:rsidR="008157E3" w:rsidRPr="00495E92" w:rsidRDefault="008157E3">
      <w:pPr>
        <w:rPr>
          <w:rFonts w:ascii="Times New Roman" w:hAnsi="Times New Roman" w:cs="Times New Roman"/>
          <w:color w:val="000000"/>
        </w:rPr>
      </w:pPr>
    </w:p>
    <w:p w:rsidR="008157E3" w:rsidRPr="00495E92" w:rsidRDefault="008157E3">
      <w:pPr>
        <w:rPr>
          <w:rFonts w:ascii="Times New Roman" w:hAnsi="Times New Roman" w:cs="Times New Roman"/>
          <w:color w:val="000000"/>
        </w:rPr>
      </w:pPr>
    </w:p>
    <w:p w:rsidR="001254D1" w:rsidRPr="00495E92" w:rsidRDefault="001254D1">
      <w:pPr>
        <w:rPr>
          <w:rFonts w:ascii="Times New Roman" w:hAnsi="Times New Roman" w:cs="Times New Roman"/>
          <w:color w:val="000000"/>
        </w:rPr>
      </w:pPr>
    </w:p>
    <w:p w:rsidR="008157E3" w:rsidRPr="00495E92" w:rsidRDefault="00EE52E3" w:rsidP="008157E3">
      <w:pPr>
        <w:spacing w:line="480" w:lineRule="auto"/>
        <w:rPr>
          <w:rFonts w:ascii="Times New Roman" w:hAnsi="Times New Roman" w:cs="Times New Roman"/>
        </w:rPr>
      </w:pPr>
      <w:r w:rsidRPr="00495E92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 xml:space="preserve">Table </w:t>
      </w:r>
      <w:r w:rsidR="00710723">
        <w:rPr>
          <w:rFonts w:ascii="Times New Roman" w:hAnsi="Times New Roman" w:cs="Times New Roman"/>
          <w:b/>
          <w:color w:val="000000"/>
          <w:sz w:val="24"/>
          <w:szCs w:val="24"/>
        </w:rPr>
        <w:t>S</w:t>
      </w:r>
      <w:r w:rsidR="008157E3" w:rsidRPr="00495E92">
        <w:rPr>
          <w:rFonts w:ascii="Times New Roman" w:hAnsi="Times New Roman" w:cs="Times New Roman"/>
          <w:b/>
          <w:color w:val="000000"/>
          <w:sz w:val="24"/>
          <w:szCs w:val="24"/>
        </w:rPr>
        <w:t>2: Results of conventional urine culture and urine dipstick analysis for 16 urine samples.</w:t>
      </w:r>
    </w:p>
    <w:tbl>
      <w:tblPr>
        <w:tblW w:w="11330" w:type="dxa"/>
        <w:tblLayout w:type="fixed"/>
        <w:tblLook w:val="0600"/>
      </w:tblPr>
      <w:tblGrid>
        <w:gridCol w:w="562"/>
        <w:gridCol w:w="147"/>
        <w:gridCol w:w="3538"/>
        <w:gridCol w:w="147"/>
        <w:gridCol w:w="1360"/>
        <w:gridCol w:w="147"/>
        <w:gridCol w:w="919"/>
        <w:gridCol w:w="147"/>
        <w:gridCol w:w="629"/>
        <w:gridCol w:w="147"/>
        <w:gridCol w:w="1157"/>
        <w:gridCol w:w="147"/>
        <w:gridCol w:w="679"/>
        <w:gridCol w:w="147"/>
        <w:gridCol w:w="384"/>
        <w:gridCol w:w="147"/>
        <w:gridCol w:w="779"/>
        <w:gridCol w:w="147"/>
      </w:tblGrid>
      <w:tr w:rsidR="008157E3" w:rsidRPr="00495E92" w:rsidTr="00077C19">
        <w:trPr>
          <w:gridAfter w:val="1"/>
          <w:wAfter w:w="147" w:type="dxa"/>
        </w:trPr>
        <w:tc>
          <w:tcPr>
            <w:tcW w:w="562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N.o.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Species (urine culture)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CFU/mL</w:t>
            </w:r>
          </w:p>
        </w:tc>
        <w:tc>
          <w:tcPr>
            <w:tcW w:w="106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Leukocyte</w:t>
            </w:r>
          </w:p>
        </w:tc>
        <w:tc>
          <w:tcPr>
            <w:tcW w:w="776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Nitrit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Urobilinogen</w:t>
            </w:r>
          </w:p>
        </w:tc>
        <w:tc>
          <w:tcPr>
            <w:tcW w:w="82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Protein</w:t>
            </w:r>
          </w:p>
        </w:tc>
        <w:tc>
          <w:tcPr>
            <w:tcW w:w="53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pH</w:t>
            </w:r>
          </w:p>
        </w:tc>
        <w:tc>
          <w:tcPr>
            <w:tcW w:w="92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Blood</w:t>
            </w:r>
          </w:p>
        </w:tc>
      </w:tr>
      <w:tr w:rsidR="008157E3" w:rsidRPr="00495E92" w:rsidTr="00077C19">
        <w:tc>
          <w:tcPr>
            <w:tcW w:w="70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UR1</w:t>
            </w:r>
          </w:p>
        </w:tc>
        <w:tc>
          <w:tcPr>
            <w:tcW w:w="368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Klebsiella pneumoniae ESBL</w:t>
            </w:r>
          </w:p>
        </w:tc>
        <w:tc>
          <w:tcPr>
            <w:tcW w:w="150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&gt; 100000</w:t>
            </w:r>
          </w:p>
        </w:tc>
        <w:tc>
          <w:tcPr>
            <w:tcW w:w="106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+</w:t>
            </w:r>
          </w:p>
        </w:tc>
        <w:tc>
          <w:tcPr>
            <w:tcW w:w="531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8,5</w:t>
            </w:r>
          </w:p>
        </w:tc>
        <w:tc>
          <w:tcPr>
            <w:tcW w:w="9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157E3" w:rsidRPr="00495E92" w:rsidTr="00077C19">
        <w:tc>
          <w:tcPr>
            <w:tcW w:w="70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UR2</w:t>
            </w:r>
          </w:p>
        </w:tc>
        <w:tc>
          <w:tcPr>
            <w:tcW w:w="368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Klebsiella oxytoca</w:t>
            </w:r>
          </w:p>
        </w:tc>
        <w:tc>
          <w:tcPr>
            <w:tcW w:w="150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&gt; 100000</w:t>
            </w:r>
          </w:p>
        </w:tc>
        <w:tc>
          <w:tcPr>
            <w:tcW w:w="106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</w:t>
            </w:r>
          </w:p>
        </w:tc>
        <w:tc>
          <w:tcPr>
            <w:tcW w:w="13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531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8,5</w:t>
            </w:r>
          </w:p>
        </w:tc>
        <w:tc>
          <w:tcPr>
            <w:tcW w:w="9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157E3" w:rsidRPr="00495E92" w:rsidTr="00077C19">
        <w:tc>
          <w:tcPr>
            <w:tcW w:w="70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UR3</w:t>
            </w:r>
          </w:p>
        </w:tc>
        <w:tc>
          <w:tcPr>
            <w:tcW w:w="368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Klebsiella pneumoniae ESBL</w:t>
            </w:r>
          </w:p>
        </w:tc>
        <w:tc>
          <w:tcPr>
            <w:tcW w:w="150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&gt; 100000</w:t>
            </w:r>
          </w:p>
        </w:tc>
        <w:tc>
          <w:tcPr>
            <w:tcW w:w="106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</w:t>
            </w:r>
          </w:p>
        </w:tc>
        <w:tc>
          <w:tcPr>
            <w:tcW w:w="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</w:t>
            </w:r>
          </w:p>
        </w:tc>
        <w:tc>
          <w:tcPr>
            <w:tcW w:w="13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</w:t>
            </w:r>
          </w:p>
        </w:tc>
        <w:tc>
          <w:tcPr>
            <w:tcW w:w="531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9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+</w:t>
            </w:r>
          </w:p>
        </w:tc>
      </w:tr>
      <w:tr w:rsidR="008157E3" w:rsidRPr="00495E92" w:rsidTr="00077C19">
        <w:tc>
          <w:tcPr>
            <w:tcW w:w="70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UR4</w:t>
            </w:r>
          </w:p>
        </w:tc>
        <w:tc>
          <w:tcPr>
            <w:tcW w:w="368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Proteus mirabilis</w:t>
            </w:r>
          </w:p>
        </w:tc>
        <w:tc>
          <w:tcPr>
            <w:tcW w:w="150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&gt; 100000</w:t>
            </w:r>
          </w:p>
        </w:tc>
        <w:tc>
          <w:tcPr>
            <w:tcW w:w="106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</w:t>
            </w:r>
          </w:p>
        </w:tc>
        <w:tc>
          <w:tcPr>
            <w:tcW w:w="13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531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9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+</w:t>
            </w:r>
          </w:p>
        </w:tc>
      </w:tr>
      <w:tr w:rsidR="008157E3" w:rsidRPr="00495E92" w:rsidTr="00077C19">
        <w:tc>
          <w:tcPr>
            <w:tcW w:w="70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UR5</w:t>
            </w:r>
          </w:p>
        </w:tc>
        <w:tc>
          <w:tcPr>
            <w:tcW w:w="368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Enterococcus faecalis</w:t>
            </w:r>
          </w:p>
        </w:tc>
        <w:tc>
          <w:tcPr>
            <w:tcW w:w="150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&gt; 100000</w:t>
            </w:r>
          </w:p>
        </w:tc>
        <w:tc>
          <w:tcPr>
            <w:tcW w:w="106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8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31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9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157E3" w:rsidRPr="00495E92" w:rsidTr="00077C19">
        <w:tc>
          <w:tcPr>
            <w:tcW w:w="70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UR6</w:t>
            </w:r>
          </w:p>
        </w:tc>
        <w:tc>
          <w:tcPr>
            <w:tcW w:w="368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Enterococcus faecalis</w:t>
            </w:r>
          </w:p>
        </w:tc>
        <w:tc>
          <w:tcPr>
            <w:tcW w:w="150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&gt; 100000</w:t>
            </w:r>
          </w:p>
        </w:tc>
        <w:tc>
          <w:tcPr>
            <w:tcW w:w="106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31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7,5</w:t>
            </w:r>
          </w:p>
        </w:tc>
        <w:tc>
          <w:tcPr>
            <w:tcW w:w="9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</w:t>
            </w:r>
          </w:p>
        </w:tc>
      </w:tr>
      <w:tr w:rsidR="008157E3" w:rsidRPr="00495E92" w:rsidTr="00077C19">
        <w:tc>
          <w:tcPr>
            <w:tcW w:w="70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UR7</w:t>
            </w:r>
          </w:p>
        </w:tc>
        <w:tc>
          <w:tcPr>
            <w:tcW w:w="368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Enterobacter cloaceae ESBL</w:t>
            </w:r>
          </w:p>
        </w:tc>
        <w:tc>
          <w:tcPr>
            <w:tcW w:w="150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&gt; 100000</w:t>
            </w:r>
          </w:p>
        </w:tc>
        <w:tc>
          <w:tcPr>
            <w:tcW w:w="106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--</w:t>
            </w:r>
          </w:p>
        </w:tc>
        <w:tc>
          <w:tcPr>
            <w:tcW w:w="8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531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9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+</w:t>
            </w:r>
          </w:p>
        </w:tc>
      </w:tr>
      <w:tr w:rsidR="008157E3" w:rsidRPr="00495E92" w:rsidTr="00077C19">
        <w:tc>
          <w:tcPr>
            <w:tcW w:w="70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UR8</w:t>
            </w:r>
          </w:p>
        </w:tc>
        <w:tc>
          <w:tcPr>
            <w:tcW w:w="368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Citrobacter koseri</w:t>
            </w:r>
          </w:p>
        </w:tc>
        <w:tc>
          <w:tcPr>
            <w:tcW w:w="150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&gt; 100000</w:t>
            </w:r>
          </w:p>
        </w:tc>
        <w:tc>
          <w:tcPr>
            <w:tcW w:w="106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</w:t>
            </w:r>
          </w:p>
        </w:tc>
        <w:tc>
          <w:tcPr>
            <w:tcW w:w="531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9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157E3" w:rsidRPr="00495E92" w:rsidTr="00077C19">
        <w:tc>
          <w:tcPr>
            <w:tcW w:w="70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UR9</w:t>
            </w:r>
          </w:p>
        </w:tc>
        <w:tc>
          <w:tcPr>
            <w:tcW w:w="368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Proteus mirabilis</w:t>
            </w:r>
          </w:p>
        </w:tc>
        <w:tc>
          <w:tcPr>
            <w:tcW w:w="150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&gt; 100000</w:t>
            </w:r>
          </w:p>
        </w:tc>
        <w:tc>
          <w:tcPr>
            <w:tcW w:w="106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531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8,5</w:t>
            </w:r>
          </w:p>
        </w:tc>
        <w:tc>
          <w:tcPr>
            <w:tcW w:w="9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157E3" w:rsidRPr="00495E92" w:rsidTr="00077C19">
        <w:tc>
          <w:tcPr>
            <w:tcW w:w="70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UR10</w:t>
            </w:r>
          </w:p>
        </w:tc>
        <w:tc>
          <w:tcPr>
            <w:tcW w:w="368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Proteus mirabilis</w:t>
            </w:r>
          </w:p>
        </w:tc>
        <w:tc>
          <w:tcPr>
            <w:tcW w:w="150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&gt; 100000</w:t>
            </w:r>
          </w:p>
        </w:tc>
        <w:tc>
          <w:tcPr>
            <w:tcW w:w="106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13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31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8,5</w:t>
            </w:r>
          </w:p>
        </w:tc>
        <w:tc>
          <w:tcPr>
            <w:tcW w:w="9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157E3" w:rsidRPr="00495E92" w:rsidTr="00077C19">
        <w:tc>
          <w:tcPr>
            <w:tcW w:w="70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UR11</w:t>
            </w:r>
          </w:p>
        </w:tc>
        <w:tc>
          <w:tcPr>
            <w:tcW w:w="368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Escherichia coli; Proteus mirabilis ESBL</w:t>
            </w:r>
          </w:p>
        </w:tc>
        <w:tc>
          <w:tcPr>
            <w:tcW w:w="150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&gt; 100000; &gt; 100000;</w:t>
            </w:r>
          </w:p>
        </w:tc>
        <w:tc>
          <w:tcPr>
            <w:tcW w:w="106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</w:t>
            </w:r>
          </w:p>
        </w:tc>
        <w:tc>
          <w:tcPr>
            <w:tcW w:w="531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9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</w:tr>
      <w:tr w:rsidR="008157E3" w:rsidRPr="00495E92" w:rsidTr="00077C19">
        <w:tc>
          <w:tcPr>
            <w:tcW w:w="70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UR12</w:t>
            </w:r>
          </w:p>
        </w:tc>
        <w:tc>
          <w:tcPr>
            <w:tcW w:w="368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Proteus mirabilis</w:t>
            </w:r>
          </w:p>
        </w:tc>
        <w:tc>
          <w:tcPr>
            <w:tcW w:w="150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&gt;100000</w:t>
            </w:r>
          </w:p>
        </w:tc>
        <w:tc>
          <w:tcPr>
            <w:tcW w:w="106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+</w:t>
            </w:r>
          </w:p>
        </w:tc>
        <w:tc>
          <w:tcPr>
            <w:tcW w:w="531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9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157E3" w:rsidRPr="00495E92" w:rsidTr="00077C19">
        <w:tc>
          <w:tcPr>
            <w:tcW w:w="70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UR13</w:t>
            </w:r>
          </w:p>
        </w:tc>
        <w:tc>
          <w:tcPr>
            <w:tcW w:w="368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Enterobacter aerogenes</w:t>
            </w:r>
          </w:p>
        </w:tc>
        <w:tc>
          <w:tcPr>
            <w:tcW w:w="150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&gt; 100000</w:t>
            </w:r>
          </w:p>
        </w:tc>
        <w:tc>
          <w:tcPr>
            <w:tcW w:w="106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31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9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157E3" w:rsidRPr="00495E92" w:rsidTr="00077C19">
        <w:tc>
          <w:tcPr>
            <w:tcW w:w="70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UR14</w:t>
            </w:r>
          </w:p>
        </w:tc>
        <w:tc>
          <w:tcPr>
            <w:tcW w:w="368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Enterobacter cloacae</w:t>
            </w:r>
          </w:p>
        </w:tc>
        <w:tc>
          <w:tcPr>
            <w:tcW w:w="150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&gt; 100000</w:t>
            </w:r>
          </w:p>
        </w:tc>
        <w:tc>
          <w:tcPr>
            <w:tcW w:w="106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13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531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6,5</w:t>
            </w:r>
          </w:p>
        </w:tc>
        <w:tc>
          <w:tcPr>
            <w:tcW w:w="9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+</w:t>
            </w:r>
          </w:p>
        </w:tc>
      </w:tr>
      <w:tr w:rsidR="008157E3" w:rsidRPr="00495E92" w:rsidTr="00077C19">
        <w:tc>
          <w:tcPr>
            <w:tcW w:w="709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UR15</w:t>
            </w:r>
          </w:p>
        </w:tc>
        <w:tc>
          <w:tcPr>
            <w:tcW w:w="3685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Enterobacter cloacae; Enterococcus faecalis; E coli; Proteus mirabilis</w:t>
            </w:r>
          </w:p>
        </w:tc>
        <w:tc>
          <w:tcPr>
            <w:tcW w:w="1507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 xml:space="preserve">10000; </w:t>
            </w:r>
            <w:r w:rsidRPr="00495E92">
              <w:rPr>
                <w:rFonts w:ascii="Times New Roman" w:hAnsi="Times New Roman" w:cs="Times New Roman"/>
                <w:sz w:val="16"/>
                <w:szCs w:val="16"/>
              </w:rPr>
              <w:br/>
              <w:t>&gt; 10000 &lt; 100000; 100000; &gt; 100000;</w:t>
            </w:r>
          </w:p>
        </w:tc>
        <w:tc>
          <w:tcPr>
            <w:tcW w:w="106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76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531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7,5</w:t>
            </w:r>
          </w:p>
        </w:tc>
        <w:tc>
          <w:tcPr>
            <w:tcW w:w="926" w:type="dxa"/>
            <w:gridSpan w:val="2"/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+</w:t>
            </w:r>
          </w:p>
        </w:tc>
      </w:tr>
      <w:tr w:rsidR="008157E3" w:rsidRPr="00495E92" w:rsidTr="00077C19">
        <w:tc>
          <w:tcPr>
            <w:tcW w:w="709" w:type="dxa"/>
            <w:gridSpan w:val="2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UR16</w:t>
            </w:r>
          </w:p>
        </w:tc>
        <w:tc>
          <w:tcPr>
            <w:tcW w:w="3685" w:type="dxa"/>
            <w:gridSpan w:val="2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sz w:val="20"/>
                <w:szCs w:val="20"/>
              </w:rPr>
              <w:t>Escherichia coli; Klebsiella pneumoniae</w:t>
            </w:r>
          </w:p>
        </w:tc>
        <w:tc>
          <w:tcPr>
            <w:tcW w:w="1507" w:type="dxa"/>
            <w:gridSpan w:val="2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5E92">
              <w:rPr>
                <w:rFonts w:ascii="Times New Roman" w:hAnsi="Times New Roman" w:cs="Times New Roman"/>
                <w:sz w:val="16"/>
                <w:szCs w:val="16"/>
              </w:rPr>
              <w:t>&gt;100000; &gt;100000</w:t>
            </w:r>
          </w:p>
        </w:tc>
        <w:tc>
          <w:tcPr>
            <w:tcW w:w="1066" w:type="dxa"/>
            <w:gridSpan w:val="2"/>
            <w:tcBorders>
              <w:bottom w:val="single" w:sz="4" w:space="0" w:color="auto"/>
            </w:tcBorders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+</w:t>
            </w:r>
          </w:p>
        </w:tc>
        <w:tc>
          <w:tcPr>
            <w:tcW w:w="776" w:type="dxa"/>
            <w:gridSpan w:val="2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04" w:type="dxa"/>
            <w:gridSpan w:val="2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26" w:type="dxa"/>
            <w:gridSpan w:val="2"/>
            <w:tcBorders>
              <w:bottom w:val="single" w:sz="4" w:space="0" w:color="auto"/>
            </w:tcBorders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</w:t>
            </w:r>
          </w:p>
        </w:tc>
        <w:tc>
          <w:tcPr>
            <w:tcW w:w="531" w:type="dxa"/>
            <w:gridSpan w:val="2"/>
            <w:tcBorders>
              <w:bottom w:val="single" w:sz="4" w:space="0" w:color="auto"/>
            </w:tcBorders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926" w:type="dxa"/>
            <w:gridSpan w:val="2"/>
            <w:tcBorders>
              <w:bottom w:val="single" w:sz="4" w:space="0" w:color="auto"/>
            </w:tcBorders>
            <w:vAlign w:val="center"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sz w:val="20"/>
                <w:szCs w:val="20"/>
              </w:rPr>
              <w:t>+</w:t>
            </w:r>
          </w:p>
        </w:tc>
      </w:tr>
    </w:tbl>
    <w:p w:rsidR="008157E3" w:rsidRPr="00495E92" w:rsidRDefault="008157E3" w:rsidP="008157E3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157E3" w:rsidRPr="00495E92" w:rsidRDefault="008157E3" w:rsidP="008157E3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157E3" w:rsidRPr="00495E92" w:rsidRDefault="008157E3" w:rsidP="008157E3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157E3" w:rsidRPr="00495E92" w:rsidRDefault="008157E3" w:rsidP="008157E3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157E3" w:rsidRPr="00495E92" w:rsidRDefault="008157E3" w:rsidP="008157E3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157E3" w:rsidRPr="00495E92" w:rsidRDefault="008157E3" w:rsidP="008157E3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157E3" w:rsidRPr="00495E92" w:rsidRDefault="008157E3" w:rsidP="008157E3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157E3" w:rsidRPr="00495E92" w:rsidRDefault="008157E3" w:rsidP="008157E3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157E3" w:rsidRPr="00495E92" w:rsidRDefault="008157E3" w:rsidP="008157E3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157E3" w:rsidRPr="00495E92" w:rsidRDefault="00EE52E3" w:rsidP="008157E3">
      <w:pPr>
        <w:spacing w:line="48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495E92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S</w:t>
      </w:r>
      <w:r w:rsidR="008157E3" w:rsidRPr="00495E92">
        <w:rPr>
          <w:rFonts w:ascii="Times New Roman" w:hAnsi="Times New Roman" w:cs="Times New Roman"/>
          <w:b/>
          <w:color w:val="000000"/>
          <w:sz w:val="24"/>
          <w:szCs w:val="24"/>
        </w:rPr>
        <w:t>3: Uropathogenic bacteria in urine samples (standard urine culture)</w:t>
      </w:r>
    </w:p>
    <w:p w:rsidR="008157E3" w:rsidRPr="00495E92" w:rsidRDefault="008157E3" w:rsidP="008157E3">
      <w:pPr>
        <w:pStyle w:val="ListParagraph"/>
        <w:numPr>
          <w:ilvl w:val="0"/>
          <w:numId w:val="1"/>
        </w:numPr>
        <w:spacing w:line="480" w:lineRule="auto"/>
        <w:jc w:val="both"/>
      </w:pPr>
      <w:r w:rsidRPr="00495E92">
        <w:t>Monomicrobial urine samples</w:t>
      </w:r>
    </w:p>
    <w:tbl>
      <w:tblPr>
        <w:tblpPr w:leftFromText="180" w:rightFromText="180" w:vertAnchor="text" w:tblpY="1"/>
        <w:tblOverlap w:val="never"/>
        <w:tblW w:w="55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320"/>
        <w:gridCol w:w="1316"/>
        <w:gridCol w:w="1888"/>
      </w:tblGrid>
      <w:tr w:rsidR="008157E3" w:rsidRPr="00495E92" w:rsidTr="00077C19">
        <w:trPr>
          <w:trHeight w:val="510"/>
        </w:trPr>
        <w:tc>
          <w:tcPr>
            <w:tcW w:w="2320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Bacterial species </w:t>
            </w:r>
          </w:p>
        </w:tc>
        <w:tc>
          <w:tcPr>
            <w:tcW w:w="1316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ample</w:t>
            </w:r>
          </w:p>
        </w:tc>
        <w:tc>
          <w:tcPr>
            <w:tcW w:w="1888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umber of samples</w:t>
            </w:r>
          </w:p>
        </w:tc>
      </w:tr>
      <w:tr w:rsidR="008157E3" w:rsidRPr="00495E92" w:rsidTr="00077C19">
        <w:trPr>
          <w:trHeight w:val="300"/>
        </w:trPr>
        <w:tc>
          <w:tcPr>
            <w:tcW w:w="2320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Citrobacter koseri</w:t>
            </w:r>
          </w:p>
        </w:tc>
        <w:tc>
          <w:tcPr>
            <w:tcW w:w="1316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R8</w:t>
            </w:r>
          </w:p>
        </w:tc>
        <w:tc>
          <w:tcPr>
            <w:tcW w:w="1888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</w:tr>
      <w:tr w:rsidR="008157E3" w:rsidRPr="00495E92" w:rsidTr="00077C19">
        <w:trPr>
          <w:trHeight w:val="300"/>
        </w:trPr>
        <w:tc>
          <w:tcPr>
            <w:tcW w:w="2320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Enterobacter aerogenes</w:t>
            </w:r>
          </w:p>
        </w:tc>
        <w:tc>
          <w:tcPr>
            <w:tcW w:w="1316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R13</w:t>
            </w:r>
          </w:p>
        </w:tc>
        <w:tc>
          <w:tcPr>
            <w:tcW w:w="1888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</w:tr>
      <w:tr w:rsidR="008157E3" w:rsidRPr="00495E92" w:rsidTr="00077C19">
        <w:trPr>
          <w:trHeight w:val="300"/>
        </w:trPr>
        <w:tc>
          <w:tcPr>
            <w:tcW w:w="2320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Enterobacter cloaceae</w:t>
            </w:r>
          </w:p>
        </w:tc>
        <w:tc>
          <w:tcPr>
            <w:tcW w:w="1316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R7, UR14</w:t>
            </w:r>
          </w:p>
        </w:tc>
        <w:tc>
          <w:tcPr>
            <w:tcW w:w="1888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</w:tr>
      <w:tr w:rsidR="008157E3" w:rsidRPr="00495E92" w:rsidTr="00077C19">
        <w:trPr>
          <w:trHeight w:val="300"/>
        </w:trPr>
        <w:tc>
          <w:tcPr>
            <w:tcW w:w="2320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Enterococcus faecalis</w:t>
            </w:r>
          </w:p>
        </w:tc>
        <w:tc>
          <w:tcPr>
            <w:tcW w:w="1316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R5, UR6</w:t>
            </w:r>
          </w:p>
        </w:tc>
        <w:tc>
          <w:tcPr>
            <w:tcW w:w="1888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</w:tr>
      <w:tr w:rsidR="008157E3" w:rsidRPr="00495E92" w:rsidTr="00077C19">
        <w:trPr>
          <w:trHeight w:val="300"/>
        </w:trPr>
        <w:tc>
          <w:tcPr>
            <w:tcW w:w="2320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Klebsiella oxytoca</w:t>
            </w:r>
          </w:p>
        </w:tc>
        <w:tc>
          <w:tcPr>
            <w:tcW w:w="1316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tabs>
                <w:tab w:val="left" w:pos="470"/>
                <w:tab w:val="center" w:pos="550"/>
              </w:tabs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R2</w:t>
            </w:r>
          </w:p>
        </w:tc>
        <w:tc>
          <w:tcPr>
            <w:tcW w:w="1888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</w:tr>
      <w:tr w:rsidR="008157E3" w:rsidRPr="00495E92" w:rsidTr="00077C19">
        <w:trPr>
          <w:trHeight w:val="300"/>
        </w:trPr>
        <w:tc>
          <w:tcPr>
            <w:tcW w:w="2320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Klebsiella pneumoniae</w:t>
            </w:r>
          </w:p>
        </w:tc>
        <w:tc>
          <w:tcPr>
            <w:tcW w:w="1316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R1, UR3</w:t>
            </w:r>
          </w:p>
        </w:tc>
        <w:tc>
          <w:tcPr>
            <w:tcW w:w="1888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</w:tr>
      <w:tr w:rsidR="008157E3" w:rsidRPr="00495E92" w:rsidTr="00077C19">
        <w:trPr>
          <w:trHeight w:val="300"/>
        </w:trPr>
        <w:tc>
          <w:tcPr>
            <w:tcW w:w="2320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Proteus mirabilis</w:t>
            </w:r>
          </w:p>
        </w:tc>
        <w:tc>
          <w:tcPr>
            <w:tcW w:w="1316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R4, UR9, UR10, UR12</w:t>
            </w:r>
          </w:p>
        </w:tc>
        <w:tc>
          <w:tcPr>
            <w:tcW w:w="1888" w:type="dxa"/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</w:tr>
    </w:tbl>
    <w:p w:rsidR="008157E3" w:rsidRPr="00495E92" w:rsidRDefault="008157E3" w:rsidP="008157E3">
      <w:pPr>
        <w:spacing w:line="480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8157E3" w:rsidRPr="00495E92" w:rsidRDefault="008157E3" w:rsidP="008157E3">
      <w:pPr>
        <w:rPr>
          <w:rFonts w:ascii="Times New Roman" w:hAnsi="Times New Roman" w:cs="Times New Roman"/>
          <w:color w:val="000000" w:themeColor="text1"/>
        </w:rPr>
      </w:pPr>
    </w:p>
    <w:p w:rsidR="008157E3" w:rsidRPr="00495E92" w:rsidRDefault="008157E3" w:rsidP="008157E3">
      <w:pPr>
        <w:rPr>
          <w:rFonts w:ascii="Times New Roman" w:hAnsi="Times New Roman" w:cs="Times New Roman"/>
          <w:color w:val="000000" w:themeColor="text1"/>
        </w:rPr>
      </w:pPr>
    </w:p>
    <w:p w:rsidR="008157E3" w:rsidRPr="00495E92" w:rsidRDefault="008157E3" w:rsidP="008157E3">
      <w:pPr>
        <w:rPr>
          <w:rFonts w:ascii="Times New Roman" w:hAnsi="Times New Roman" w:cs="Times New Roman"/>
          <w:color w:val="000000" w:themeColor="text1"/>
        </w:rPr>
      </w:pPr>
    </w:p>
    <w:p w:rsidR="008157E3" w:rsidRPr="00495E92" w:rsidRDefault="008157E3" w:rsidP="008157E3">
      <w:pPr>
        <w:spacing w:line="480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8157E3" w:rsidRPr="00495E92" w:rsidRDefault="008157E3" w:rsidP="008157E3">
      <w:pPr>
        <w:spacing w:line="480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8157E3" w:rsidRPr="00495E92" w:rsidRDefault="008157E3" w:rsidP="008157E3">
      <w:pPr>
        <w:spacing w:line="480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8157E3" w:rsidRPr="00495E92" w:rsidRDefault="008157E3" w:rsidP="008157E3">
      <w:pPr>
        <w:spacing w:line="480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8157E3" w:rsidRPr="00495E92" w:rsidRDefault="008157E3" w:rsidP="008157E3">
      <w:pPr>
        <w:pStyle w:val="ListParagraph"/>
        <w:numPr>
          <w:ilvl w:val="0"/>
          <w:numId w:val="1"/>
        </w:numPr>
        <w:spacing w:line="480" w:lineRule="auto"/>
        <w:jc w:val="both"/>
      </w:pPr>
      <w:r w:rsidRPr="00495E92">
        <w:t>Polymicrobial urine samples</w:t>
      </w:r>
    </w:p>
    <w:tbl>
      <w:tblPr>
        <w:tblW w:w="5949" w:type="dxa"/>
        <w:tblLook w:val="04A0"/>
      </w:tblPr>
      <w:tblGrid>
        <w:gridCol w:w="2320"/>
        <w:gridCol w:w="1644"/>
        <w:gridCol w:w="1985"/>
      </w:tblGrid>
      <w:tr w:rsidR="008157E3" w:rsidRPr="00495E92" w:rsidTr="00077C19">
        <w:trPr>
          <w:trHeight w:val="510"/>
        </w:trPr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acterial species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Sample 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umber of samples</w:t>
            </w:r>
          </w:p>
        </w:tc>
      </w:tr>
      <w:tr w:rsidR="008157E3" w:rsidRPr="00495E92" w:rsidTr="00077C19">
        <w:trPr>
          <w:trHeight w:val="300"/>
        </w:trPr>
        <w:tc>
          <w:tcPr>
            <w:tcW w:w="23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Enterococcus faecalis</w:t>
            </w:r>
          </w:p>
        </w:tc>
        <w:tc>
          <w:tcPr>
            <w:tcW w:w="164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R15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</w:tr>
      <w:tr w:rsidR="008157E3" w:rsidRPr="00495E92" w:rsidTr="00077C19">
        <w:trPr>
          <w:trHeight w:val="300"/>
        </w:trPr>
        <w:tc>
          <w:tcPr>
            <w:tcW w:w="2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Escherichia coli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R11, UR15, UR16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8157E3" w:rsidRPr="00495E92" w:rsidTr="00077C19">
        <w:trPr>
          <w:trHeight w:val="300"/>
        </w:trPr>
        <w:tc>
          <w:tcPr>
            <w:tcW w:w="2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Klebsiella pneumoniae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R16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</w:tr>
      <w:tr w:rsidR="008157E3" w:rsidRPr="00495E92" w:rsidTr="00077C19">
        <w:trPr>
          <w:trHeight w:val="300"/>
        </w:trPr>
        <w:tc>
          <w:tcPr>
            <w:tcW w:w="2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Proteus mirabilis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157E3" w:rsidRPr="00495E92" w:rsidRDefault="008157E3" w:rsidP="00077C19">
            <w:pPr>
              <w:tabs>
                <w:tab w:val="left" w:pos="280"/>
                <w:tab w:val="center" w:pos="550"/>
              </w:tabs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ab/>
              <w:t>UR11, UR15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57E3" w:rsidRPr="00495E92" w:rsidRDefault="008157E3" w:rsidP="00077C1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5E9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</w:tr>
    </w:tbl>
    <w:p w:rsidR="008157E3" w:rsidRPr="00495E92" w:rsidRDefault="008157E3" w:rsidP="008157E3">
      <w:pPr>
        <w:spacing w:line="480" w:lineRule="auto"/>
        <w:jc w:val="both"/>
        <w:rPr>
          <w:rFonts w:ascii="Times New Roman" w:hAnsi="Times New Roman" w:cs="Times New Roman"/>
        </w:rPr>
      </w:pPr>
    </w:p>
    <w:p w:rsidR="00495E92" w:rsidRPr="00495E92" w:rsidRDefault="00EE52E3" w:rsidP="00495E92">
      <w:pPr>
        <w:rPr>
          <w:rFonts w:ascii="Times New Roman" w:hAnsi="Times New Roman" w:cs="Times New Roman"/>
        </w:rPr>
      </w:pPr>
      <w:r w:rsidRPr="00495E92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S</w:t>
      </w:r>
      <w:r w:rsidR="00495E92" w:rsidRPr="00495E92">
        <w:rPr>
          <w:rFonts w:ascii="Times New Roman" w:hAnsi="Times New Roman" w:cs="Times New Roman"/>
          <w:b/>
          <w:color w:val="000000"/>
          <w:sz w:val="24"/>
          <w:szCs w:val="24"/>
        </w:rPr>
        <w:t>4: Summary reports of identified bacterial proteins for each urine sample sorted by “MASCOT summa score”.</w:t>
      </w:r>
    </w:p>
    <w:p w:rsidR="00495E92" w:rsidRPr="00495E92" w:rsidRDefault="00495E92" w:rsidP="00495E92">
      <w:pPr>
        <w:rPr>
          <w:rFonts w:ascii="Times New Roman" w:hAnsi="Times New Roman" w:cs="Times New Roman"/>
          <w:b/>
          <w:i/>
        </w:rPr>
      </w:pPr>
      <w:r w:rsidRPr="00495E92">
        <w:rPr>
          <w:rFonts w:ascii="Times New Roman" w:hAnsi="Times New Roman" w:cs="Times New Roman"/>
          <w:b/>
          <w:i/>
        </w:rPr>
        <w:t>Sample UR1</w:t>
      </w:r>
    </w:p>
    <w:tbl>
      <w:tblPr>
        <w:tblW w:w="12677" w:type="dxa"/>
        <w:tblLayout w:type="fixed"/>
        <w:tblLook w:val="04A0"/>
      </w:tblPr>
      <w:tblGrid>
        <w:gridCol w:w="692"/>
        <w:gridCol w:w="1841"/>
        <w:gridCol w:w="3742"/>
        <w:gridCol w:w="113"/>
        <w:gridCol w:w="849"/>
        <w:gridCol w:w="113"/>
        <w:gridCol w:w="720"/>
        <w:gridCol w:w="113"/>
        <w:gridCol w:w="748"/>
        <w:gridCol w:w="113"/>
        <w:gridCol w:w="3005"/>
        <w:gridCol w:w="628"/>
      </w:tblGrid>
      <w:tr w:rsidR="00495E92" w:rsidRPr="00495E92" w:rsidTr="00077C19">
        <w:trPr>
          <w:gridAfter w:val="1"/>
          <w:wAfter w:w="628" w:type="dxa"/>
          <w:trHeight w:val="675"/>
        </w:trPr>
        <w:tc>
          <w:tcPr>
            <w:tcW w:w="6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7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311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920498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orin protein C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0008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0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5792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murein lipoprotein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8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8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CM07444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mpK36 porin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985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7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006243A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lipoprotein mutant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265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3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Escherichia coli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4652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rotein A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802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0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4133882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orin protein C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0676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98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oxyto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16189672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yruvate formate-lyase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523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rwinia tracheiphil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4597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formate acetyltransferase 1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5092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K0L_A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Chain A, Nmr Structure Of The Transmembrane Domain Of The Outer Membrane Protein A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3355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1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Klebsiella pneumoniae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7872516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orin protein C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0486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3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Raoultella ornithinolyti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16809062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orin protein C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02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oxyto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02938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RecName: Full=Major outer membrane lipoprotein; AltName: Full=Murein-lipoprotein; Flags: Precursor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23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Serratia marcescens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AD32649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F-Tu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9423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Coxiella burneti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7504946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yruvate formate-lyase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5227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Morganella morgani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lastRenderedPageBreak/>
              <w:t>1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6820044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orin protein C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Yokenella regensburge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6707774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murein lipoprotein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805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Candidatus Regiella insecticol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7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BS84845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translation elongation factor Tu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1970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Bacillus subtili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8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872680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longation factor Tu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3400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Haemophilus ducrey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9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299905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longation factor Tu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2849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Xylella fastidiosa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0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453698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rotein F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Citrobacter koser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667815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longation factor Tu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Yersinia pest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09146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RecName: Full=Outer membrane protein A; Flags: Precursor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7552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Klebsiella aerogenes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3755150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translation elongation factor Tu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Hyphomicrobium denitrifican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4418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eptidoglycan-associated outer membrane lipoprotein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85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4393584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major outer membrane protein OmpAII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Aeromonas veroni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455305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eptidoglycan-associated lipoprotein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853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almonella enteri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7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669338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bifunctional acetaldehyde-CoA/alcohol dehydrogenase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6527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Yersinia pest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8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5857.1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bifunctional acetaldehyde-CoA/alcohol dehydrogenase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583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</w:tbl>
    <w:p w:rsidR="00495E92" w:rsidRP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</w:rPr>
      </w:pPr>
    </w:p>
    <w:p w:rsid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  <w:b/>
          <w:i/>
        </w:rPr>
      </w:pPr>
      <w:r w:rsidRPr="00495E92">
        <w:rPr>
          <w:rFonts w:ascii="Times New Roman" w:hAnsi="Times New Roman" w:cs="Times New Roman"/>
          <w:b/>
          <w:i/>
        </w:rPr>
        <w:lastRenderedPageBreak/>
        <w:t>Sample UR2</w:t>
      </w:r>
    </w:p>
    <w:tbl>
      <w:tblPr>
        <w:tblW w:w="11340" w:type="dxa"/>
        <w:tblLayout w:type="fixed"/>
        <w:tblLook w:val="04A0"/>
      </w:tblPr>
      <w:tblGrid>
        <w:gridCol w:w="692"/>
        <w:gridCol w:w="1841"/>
        <w:gridCol w:w="3175"/>
        <w:gridCol w:w="962"/>
        <w:gridCol w:w="833"/>
        <w:gridCol w:w="861"/>
        <w:gridCol w:w="2976"/>
      </w:tblGrid>
      <w:tr w:rsidR="00495E92" w:rsidRPr="00495E92" w:rsidTr="00077C19">
        <w:trPr>
          <w:trHeight w:val="675"/>
        </w:trPr>
        <w:tc>
          <w:tcPr>
            <w:tcW w:w="6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17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29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8507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molecular chaperone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1493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72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5792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murein lipoprotei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81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89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0350438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heat shock protein Hsp2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1465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5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Escherichia coli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006243A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lipoprotein mutant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265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27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Escherichia coli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4103993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orin protein C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0047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9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>Klebsiella oxytoca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WF64901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rotein C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0621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5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oxyto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4133882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orin protein C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0676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7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Klebsiella oxytoca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920498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orin protein C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0008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59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5018909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eptidoglycan-associated outer membrane lipoprotei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833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1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oxyto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16809062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orin protein C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1545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Klebsiella oxytoca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4652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rotein A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8021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09146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RecName: Full=Outer membrane protein A; Flags: Precursor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7552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Klebsiella aerogenes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4393584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major outer membrane protein OmpAII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Aeromonas veroni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BM66811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mpE3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0538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Enterobacter aerogenes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6820044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orin protein C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0792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1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Yokenella regensburgei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5016763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hypothetical protein KOX_0392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5018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oxyto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lastRenderedPageBreak/>
              <w:t>17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175110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0S ribosomal protein S6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5096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bacter sp.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8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AL56004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GroEL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52000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Escherichia coli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9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453698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rotein F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Citrobacter koser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0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4517370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thioredoxi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1419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Desulfotomaculum kuznetsovi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960652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heat shock protein Hsp2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1458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Marinobacter aquaeole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2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02938.1</w:t>
            </w:r>
          </w:p>
        </w:tc>
        <w:tc>
          <w:tcPr>
            <w:tcW w:w="31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RecName: Full=Major outer membrane lipoprotein; AltName: Full=Murein-lipoprotein; Flags: Precursor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234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Serratia marcescens</w:t>
            </w:r>
          </w:p>
        </w:tc>
      </w:tr>
    </w:tbl>
    <w:p w:rsidR="00495E92" w:rsidRP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  <w:b/>
          <w:i/>
        </w:rPr>
      </w:pPr>
      <w:r w:rsidRPr="00495E92">
        <w:rPr>
          <w:rFonts w:ascii="Times New Roman" w:hAnsi="Times New Roman" w:cs="Times New Roman"/>
          <w:b/>
          <w:i/>
        </w:rPr>
        <w:t>Sample UR3</w:t>
      </w:r>
    </w:p>
    <w:tbl>
      <w:tblPr>
        <w:tblW w:w="12224" w:type="dxa"/>
        <w:tblLayout w:type="fixed"/>
        <w:tblLook w:val="04A0"/>
      </w:tblPr>
      <w:tblGrid>
        <w:gridCol w:w="692"/>
        <w:gridCol w:w="1841"/>
        <w:gridCol w:w="3345"/>
        <w:gridCol w:w="57"/>
        <w:gridCol w:w="905"/>
        <w:gridCol w:w="57"/>
        <w:gridCol w:w="776"/>
        <w:gridCol w:w="57"/>
        <w:gridCol w:w="804"/>
        <w:gridCol w:w="57"/>
        <w:gridCol w:w="2891"/>
        <w:gridCol w:w="742"/>
      </w:tblGrid>
      <w:tr w:rsidR="00495E92" w:rsidRPr="00495E92" w:rsidTr="00077C19">
        <w:trPr>
          <w:gridAfter w:val="1"/>
          <w:wAfter w:w="742" w:type="dxa"/>
          <w:trHeight w:val="675"/>
        </w:trPr>
        <w:tc>
          <w:tcPr>
            <w:tcW w:w="6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34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294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5857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bifunctional acetaldehyde-CoA/alcohol dehydrogenase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583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08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5792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murein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8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006243A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lipoprotein mutant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265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Escherichia coli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6777698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major outer membrane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1702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2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almonella enteri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177024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bifunctional acetaldehyde-CoA/alcohol dehydrogenase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6203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bacter sp.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RE53009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30S ribosomal protein S2, partial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5562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gallinarum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BAA32342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ribosomal protein S2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1289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seudomonas aeruginos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4860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glyceraldehyde-3-phosphate dehydrogenase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5449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lastRenderedPageBreak/>
              <w:t>9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7344897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alcohol dehydrogenase, class IV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570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erratia marcescens  </w:t>
            </w:r>
          </w:p>
        </w:tc>
      </w:tr>
    </w:tbl>
    <w:p w:rsidR="00495E92" w:rsidRP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  <w:b/>
          <w:i/>
        </w:rPr>
      </w:pPr>
      <w:r w:rsidRPr="00495E92">
        <w:rPr>
          <w:rFonts w:ascii="Times New Roman" w:hAnsi="Times New Roman" w:cs="Times New Roman"/>
          <w:b/>
          <w:i/>
        </w:rPr>
        <w:t>Sample UR4</w:t>
      </w:r>
    </w:p>
    <w:tbl>
      <w:tblPr>
        <w:tblW w:w="12280" w:type="dxa"/>
        <w:tblLayout w:type="fixed"/>
        <w:tblLook w:val="04A0"/>
      </w:tblPr>
      <w:tblGrid>
        <w:gridCol w:w="692"/>
        <w:gridCol w:w="1841"/>
        <w:gridCol w:w="3345"/>
        <w:gridCol w:w="113"/>
        <w:gridCol w:w="849"/>
        <w:gridCol w:w="113"/>
        <w:gridCol w:w="720"/>
        <w:gridCol w:w="113"/>
        <w:gridCol w:w="748"/>
        <w:gridCol w:w="113"/>
        <w:gridCol w:w="2552"/>
        <w:gridCol w:w="1081"/>
      </w:tblGrid>
      <w:tr w:rsidR="00495E92" w:rsidRPr="00495E92" w:rsidTr="00077C19">
        <w:trPr>
          <w:gridAfter w:val="1"/>
          <w:wAfter w:w="1081" w:type="dxa"/>
          <w:trHeight w:val="675"/>
        </w:trPr>
        <w:tc>
          <w:tcPr>
            <w:tcW w:w="6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34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266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4244438.1</w:t>
            </w:r>
          </w:p>
        </w:tc>
        <w:tc>
          <w:tcPr>
            <w:tcW w:w="34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ptidoglycan-associated outer membrane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9482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6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 xml:space="preserve">Proteus mirabili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150530.1</w:t>
            </w:r>
          </w:p>
        </w:tc>
        <w:tc>
          <w:tcPr>
            <w:tcW w:w="34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outer membrane por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0796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5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roteus mirabi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150547.1</w:t>
            </w:r>
          </w:p>
        </w:tc>
        <w:tc>
          <w:tcPr>
            <w:tcW w:w="34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outer membrane protein A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899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6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roteus mirabi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17827341.1</w:t>
            </w:r>
          </w:p>
        </w:tc>
        <w:tc>
          <w:tcPr>
            <w:tcW w:w="34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outer membrane porin protein C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1648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06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roteus mirabili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4418.1</w:t>
            </w:r>
          </w:p>
        </w:tc>
        <w:tc>
          <w:tcPr>
            <w:tcW w:w="34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ptidoglycan-associated outer membrane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85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455305.1</w:t>
            </w:r>
          </w:p>
        </w:tc>
        <w:tc>
          <w:tcPr>
            <w:tcW w:w="34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ptidoglycan-associated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853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almonella enteri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987255.1</w:t>
            </w:r>
          </w:p>
        </w:tc>
        <w:tc>
          <w:tcPr>
            <w:tcW w:w="34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orin Gram-negative type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9618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Dickeya dadantii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22633981.1</w:t>
            </w:r>
          </w:p>
        </w:tc>
        <w:tc>
          <w:tcPr>
            <w:tcW w:w="34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Outer membrane porin 1a 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0140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Dickey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4256113.1</w:t>
            </w:r>
          </w:p>
        </w:tc>
        <w:tc>
          <w:tcPr>
            <w:tcW w:w="34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membrane 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914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rovidencia rettger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DO64273.1</w:t>
            </w:r>
          </w:p>
        </w:tc>
        <w:tc>
          <w:tcPr>
            <w:tcW w:w="34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orin 1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1193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rovidencia stuartii </w:t>
            </w:r>
          </w:p>
        </w:tc>
      </w:tr>
    </w:tbl>
    <w:p w:rsidR="00495E92" w:rsidRDefault="00495E92" w:rsidP="00495E92">
      <w:pPr>
        <w:rPr>
          <w:rFonts w:ascii="Times New Roman" w:hAnsi="Times New Roman" w:cs="Times New Roman"/>
          <w:b/>
          <w:i/>
        </w:rPr>
      </w:pPr>
    </w:p>
    <w:p w:rsidR="00495E92" w:rsidRDefault="00495E92" w:rsidP="00495E92">
      <w:pPr>
        <w:rPr>
          <w:rFonts w:ascii="Times New Roman" w:hAnsi="Times New Roman" w:cs="Times New Roman"/>
          <w:b/>
          <w:i/>
        </w:rPr>
      </w:pPr>
    </w:p>
    <w:p w:rsidR="00495E92" w:rsidRDefault="00495E92" w:rsidP="00495E92">
      <w:pPr>
        <w:rPr>
          <w:rFonts w:ascii="Times New Roman" w:hAnsi="Times New Roman" w:cs="Times New Roman"/>
          <w:b/>
          <w:i/>
        </w:rPr>
      </w:pPr>
    </w:p>
    <w:p w:rsidR="00495E92" w:rsidRDefault="00495E92" w:rsidP="00495E92">
      <w:pPr>
        <w:rPr>
          <w:rFonts w:ascii="Times New Roman" w:hAnsi="Times New Roman" w:cs="Times New Roman"/>
          <w:b/>
          <w:i/>
        </w:rPr>
      </w:pPr>
    </w:p>
    <w:p w:rsidR="00495E92" w:rsidRPr="00495E92" w:rsidRDefault="00495E92" w:rsidP="00495E92">
      <w:pPr>
        <w:rPr>
          <w:rFonts w:ascii="Times New Roman" w:hAnsi="Times New Roman" w:cs="Times New Roman"/>
          <w:b/>
          <w:i/>
        </w:rPr>
      </w:pPr>
    </w:p>
    <w:p w:rsidR="00495E92" w:rsidRPr="00495E92" w:rsidRDefault="00495E92" w:rsidP="00495E92">
      <w:pPr>
        <w:rPr>
          <w:rFonts w:ascii="Times New Roman" w:hAnsi="Times New Roman" w:cs="Times New Roman"/>
        </w:rPr>
      </w:pPr>
      <w:r w:rsidRPr="00495E92">
        <w:rPr>
          <w:rFonts w:ascii="Times New Roman" w:hAnsi="Times New Roman" w:cs="Times New Roman"/>
          <w:b/>
          <w:i/>
        </w:rPr>
        <w:lastRenderedPageBreak/>
        <w:t>Sample UR5</w:t>
      </w:r>
    </w:p>
    <w:tbl>
      <w:tblPr>
        <w:tblW w:w="11997" w:type="dxa"/>
        <w:tblLayout w:type="fixed"/>
        <w:tblLook w:val="04A0"/>
      </w:tblPr>
      <w:tblGrid>
        <w:gridCol w:w="692"/>
        <w:gridCol w:w="1841"/>
        <w:gridCol w:w="3175"/>
        <w:gridCol w:w="962"/>
        <w:gridCol w:w="833"/>
        <w:gridCol w:w="861"/>
        <w:gridCol w:w="3260"/>
        <w:gridCol w:w="373"/>
      </w:tblGrid>
      <w:tr w:rsidR="00495E92" w:rsidRPr="00495E92" w:rsidTr="00077C19">
        <w:trPr>
          <w:gridAfter w:val="1"/>
          <w:wAfter w:w="373" w:type="dxa"/>
          <w:trHeight w:val="675"/>
        </w:trPr>
        <w:tc>
          <w:tcPr>
            <w:tcW w:w="6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17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3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815088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cold-shock domain-contain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181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6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 xml:space="preserve">Enterococcus faeca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814901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50S ribosomal protein L31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0119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faeca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814526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cold shock domain-contain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109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36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faeca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814417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hypothetical protein EF0665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666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32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faeca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BAI53110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elongation factor Tu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8690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Carnobacterium maltaromaticum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AF17305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utative elongation factor Tu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7433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avium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BS84849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translation elongation factor Tu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1843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erratia rubidae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814237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OsmC/Ohr family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371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faeca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16173398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general stress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2194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dispar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813885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gls24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0540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faeca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267752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50S ribosomal protein L31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Lactococcus lacti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UJ37103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cold-shock DNA-binding domain-containing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459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Brochothrix thermosphact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10765440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hypothetical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260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moraviensi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UK53620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50S ribosomal protein L31 type B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taphylococcus aureu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372644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50S ribosomal protein L31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taphylococcus aureu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815637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enolase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6482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faecali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lastRenderedPageBreak/>
              <w:t>17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816504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acyl carrier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610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faeca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8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816831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Dps family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7877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faeca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9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2568043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cold shock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270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Clostridium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0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2586010.1</w:t>
            </w:r>
          </w:p>
        </w:tc>
        <w:tc>
          <w:tcPr>
            <w:tcW w:w="31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cold-shock protein 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305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Clostridium </w:t>
            </w:r>
          </w:p>
        </w:tc>
      </w:tr>
    </w:tbl>
    <w:p w:rsidR="00495E92" w:rsidRP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</w:rPr>
      </w:pPr>
      <w:r w:rsidRPr="00495E92">
        <w:rPr>
          <w:rFonts w:ascii="Times New Roman" w:hAnsi="Times New Roman" w:cs="Times New Roman"/>
          <w:b/>
          <w:i/>
        </w:rPr>
        <w:t>Sample UR6</w:t>
      </w:r>
    </w:p>
    <w:tbl>
      <w:tblPr>
        <w:tblW w:w="11997" w:type="dxa"/>
        <w:tblLayout w:type="fixed"/>
        <w:tblLook w:val="04A0"/>
      </w:tblPr>
      <w:tblGrid>
        <w:gridCol w:w="692"/>
        <w:gridCol w:w="1841"/>
        <w:gridCol w:w="3175"/>
        <w:gridCol w:w="962"/>
        <w:gridCol w:w="833"/>
        <w:gridCol w:w="861"/>
        <w:gridCol w:w="3633"/>
      </w:tblGrid>
      <w:tr w:rsidR="00495E92" w:rsidRPr="00495E92" w:rsidTr="00077C19">
        <w:trPr>
          <w:trHeight w:val="675"/>
        </w:trPr>
        <w:tc>
          <w:tcPr>
            <w:tcW w:w="6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17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36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814526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cold-shock DNA-binding domain-containing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109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97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 xml:space="preserve">Enterococcus faeca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815088.1</w:t>
            </w:r>
          </w:p>
        </w:tc>
        <w:tc>
          <w:tcPr>
            <w:tcW w:w="3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cold-shock domain-contain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181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2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faeca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AC80242.1</w:t>
            </w:r>
          </w:p>
        </w:tc>
        <w:tc>
          <w:tcPr>
            <w:tcW w:w="31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major cold-shock protein, partial 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967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faecalis </w:t>
            </w:r>
          </w:p>
        </w:tc>
      </w:tr>
    </w:tbl>
    <w:p w:rsidR="00495E92" w:rsidRP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</w:rPr>
      </w:pPr>
      <w:r w:rsidRPr="00495E92">
        <w:rPr>
          <w:rFonts w:ascii="Times New Roman" w:hAnsi="Times New Roman" w:cs="Times New Roman"/>
          <w:b/>
          <w:i/>
        </w:rPr>
        <w:t>Sample UR7</w:t>
      </w:r>
    </w:p>
    <w:tbl>
      <w:tblPr>
        <w:tblW w:w="12450" w:type="dxa"/>
        <w:tblLayout w:type="fixed"/>
        <w:tblLook w:val="04A0"/>
      </w:tblPr>
      <w:tblGrid>
        <w:gridCol w:w="692"/>
        <w:gridCol w:w="1841"/>
        <w:gridCol w:w="3572"/>
        <w:gridCol w:w="56"/>
        <w:gridCol w:w="906"/>
        <w:gridCol w:w="56"/>
        <w:gridCol w:w="777"/>
        <w:gridCol w:w="56"/>
        <w:gridCol w:w="805"/>
        <w:gridCol w:w="56"/>
        <w:gridCol w:w="3577"/>
        <w:gridCol w:w="56"/>
      </w:tblGrid>
      <w:tr w:rsidR="00495E92" w:rsidRPr="00495E92" w:rsidTr="00077C19">
        <w:trPr>
          <w:gridAfter w:val="1"/>
          <w:wAfter w:w="56" w:type="dxa"/>
          <w:trHeight w:val="675"/>
        </w:trPr>
        <w:tc>
          <w:tcPr>
            <w:tcW w:w="6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57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363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24016.1</w:t>
            </w:r>
          </w:p>
        </w:tc>
        <w:tc>
          <w:tcPr>
            <w:tcW w:w="3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RecName: Full=Outer membrane protein A; AltName: Full=Outer membrane protein II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5648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8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Citrobacter freundii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5792.1</w:t>
            </w:r>
          </w:p>
        </w:tc>
        <w:tc>
          <w:tcPr>
            <w:tcW w:w="3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murein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8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08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006243A</w:t>
            </w:r>
          </w:p>
        </w:tc>
        <w:tc>
          <w:tcPr>
            <w:tcW w:w="3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lipoprotein mutant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265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08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Escherichia coli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49963.1</w:t>
            </w:r>
          </w:p>
        </w:tc>
        <w:tc>
          <w:tcPr>
            <w:tcW w:w="3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major outer membrane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96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8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ectobacterium atrosepticum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lastRenderedPageBreak/>
              <w:t>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HF77098.1</w:t>
            </w:r>
          </w:p>
        </w:tc>
        <w:tc>
          <w:tcPr>
            <w:tcW w:w="3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Major outer membrane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27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8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odalis sp.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7664753.1</w:t>
            </w:r>
          </w:p>
        </w:tc>
        <w:tc>
          <w:tcPr>
            <w:tcW w:w="3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Outer membrane protein A precursor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829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1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Cronobacter condiment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AA24807.1</w:t>
            </w:r>
          </w:p>
        </w:tc>
        <w:tc>
          <w:tcPr>
            <w:tcW w:w="3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outer membrane protein II, partial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5538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1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 xml:space="preserve">Enterobacter </w:t>
            </w:r>
            <w:r w:rsidRPr="00495E92">
              <w:rPr>
                <w:rFonts w:ascii="Times New Roman" w:hAnsi="Times New Roman" w:cs="Times New Roman"/>
                <w:i/>
              </w:rPr>
              <w:t xml:space="preserve">aerogene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RE53009.1</w:t>
            </w:r>
          </w:p>
        </w:tc>
        <w:tc>
          <w:tcPr>
            <w:tcW w:w="3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30S ribosomal protein S2, partial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5562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gallinarum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BAA32342.1</w:t>
            </w:r>
          </w:p>
        </w:tc>
        <w:tc>
          <w:tcPr>
            <w:tcW w:w="36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ribosomal protein S2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1289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seudomonas aeruginosa </w:t>
            </w:r>
          </w:p>
        </w:tc>
      </w:tr>
    </w:tbl>
    <w:p w:rsidR="00495E92" w:rsidRP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</w:rPr>
      </w:pPr>
      <w:r w:rsidRPr="00495E92">
        <w:rPr>
          <w:rFonts w:ascii="Times New Roman" w:hAnsi="Times New Roman" w:cs="Times New Roman"/>
          <w:b/>
          <w:i/>
        </w:rPr>
        <w:t>Sample UR8</w:t>
      </w:r>
    </w:p>
    <w:tbl>
      <w:tblPr>
        <w:tblW w:w="12224" w:type="dxa"/>
        <w:tblLayout w:type="fixed"/>
        <w:tblLook w:val="04A0"/>
      </w:tblPr>
      <w:tblGrid>
        <w:gridCol w:w="692"/>
        <w:gridCol w:w="1841"/>
        <w:gridCol w:w="3345"/>
        <w:gridCol w:w="57"/>
        <w:gridCol w:w="905"/>
        <w:gridCol w:w="57"/>
        <w:gridCol w:w="776"/>
        <w:gridCol w:w="57"/>
        <w:gridCol w:w="804"/>
        <w:gridCol w:w="57"/>
        <w:gridCol w:w="3576"/>
        <w:gridCol w:w="57"/>
      </w:tblGrid>
      <w:tr w:rsidR="00495E92" w:rsidRPr="00495E92" w:rsidTr="00077C19">
        <w:trPr>
          <w:gridAfter w:val="1"/>
          <w:wAfter w:w="57" w:type="dxa"/>
          <w:trHeight w:val="675"/>
        </w:trPr>
        <w:tc>
          <w:tcPr>
            <w:tcW w:w="6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34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363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24016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 RecName: Full=Outer membrane protein A; AltName: Full=Outer membrane protein II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5648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91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Citrobacter freundii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5792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murein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8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90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452149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outer membrane porin protein C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080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42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 xml:space="preserve">Citrobacter koser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006243A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 lipoprotein mutant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265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0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Escherichia coli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4418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peptidoglycan-associated outer membrane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85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65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7990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50S ribosomal protein L7/L12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233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6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290617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50S ribosomal protein L7/L12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2288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6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scherichia col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2438624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50S ribosomal protein L7/L12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233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51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scherichia hermanni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49963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major outer membrane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96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6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ectobacterium atrosepticum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HF77098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Major outer membrane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27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6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odalis sp.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lastRenderedPageBreak/>
              <w:t>1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2438592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outer membrane phosphoporin protein E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8178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scherichia hermanni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23490706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50S ribosomal protein L7/L12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2320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39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erratia sp.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453952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peptidoglycan-associated outer membrane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655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32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Citrobacter koser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570436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hypothetical protein SARI_01396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1232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2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almonella enteri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456260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heat shock 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767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1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almonella enteri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5196338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outer membrane pore protein F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12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antoea ananat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7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AQ96078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outer membrane protein II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742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08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Hafnia alve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8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455345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hypothetical protein CKO_03833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5023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06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Citrobacter koser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9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RE43463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alkyl hydroperoxide reductase subunit C, partial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0509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gallinarum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0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455184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alkyl hydroperoxide reductase c22 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073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almonella enteri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455305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peptidoglycan-associated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853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almonella enteri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DK27722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outer membrane protein F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Yersinia aldov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02938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 RecName: Full=Major outer membrane lipoprotein; AltName: Full=Murein-lipoprotein; Flags: Precursor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23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Serratia marcescens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3883508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outer membrane protein F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942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Dickeya dadantii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6542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autonomous glycyl radical cofactor GrcA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23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lastRenderedPageBreak/>
              <w:t>2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18953.2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 RecName: Full=Autonomous glycyl radical cofactor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366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Serratia liquefaciens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7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460044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outer membrane protein A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7492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almonella enteri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8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175971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peptidoglycan-associated outer membrane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80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9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bacter sp.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9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538610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hypothetical protein UTI89_P011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921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9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scherichia coli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0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454596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hypothetical protein CKO_03069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50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Citrobacter koser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1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21542859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hypothetical 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376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scherichia col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2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4116947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enolase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5393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antoea sp.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3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6176733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autonomous glycyl radical cofactor GrcA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432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bacter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4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457121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autonomous glycyl radical cofactor GrcA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335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almonella enteri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5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8188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RNA-binding protein Hfq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0996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6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AA24175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ORF, partial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848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scherichia col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7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6588965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RNA chaperone Hfq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1375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econdary endosymbiont of Heteropsylla cuban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8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454193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phosphopyruvate hydratase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5803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odalis glossinidiu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9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UD03787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outer membrane protein C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rovidencia alcalifacien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0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19677784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50S ribosomal protein L7/L12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2157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Rheinheimera perlucid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1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LR1_A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 Chain A, Solution Structure Of The Oligomerization Domain Of The Bacterial Chromatin-Structuring Protein H-Ns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005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Escherichia coli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lastRenderedPageBreak/>
              <w:t>42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24131942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membrane 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7713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almonella enteri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3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8154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chaperonin GroEL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57090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4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BAA25225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similar to GroEL 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5635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5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RE50858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outer membrane porin protein C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083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gallinarum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6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6754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hosphopyruvate hydratase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552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subsp. pneumoniae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7</w:t>
            </w:r>
          </w:p>
        </w:tc>
        <w:tc>
          <w:tcPr>
            <w:tcW w:w="184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932251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Gram-negative porin family 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dwardsiella ictaluri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8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6083.1</w:t>
            </w:r>
          </w:p>
        </w:tc>
        <w:tc>
          <w:tcPr>
            <w:tcW w:w="340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outer membrane pore 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</w:tbl>
    <w:p w:rsidR="00495E92" w:rsidRP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</w:rPr>
      </w:pPr>
      <w:r w:rsidRPr="00495E92">
        <w:rPr>
          <w:rFonts w:ascii="Times New Roman" w:hAnsi="Times New Roman" w:cs="Times New Roman"/>
          <w:b/>
          <w:i/>
        </w:rPr>
        <w:t>Sample UR9</w:t>
      </w:r>
    </w:p>
    <w:tbl>
      <w:tblPr>
        <w:tblW w:w="12053" w:type="dxa"/>
        <w:tblLayout w:type="fixed"/>
        <w:tblLook w:val="04A0"/>
      </w:tblPr>
      <w:tblGrid>
        <w:gridCol w:w="692"/>
        <w:gridCol w:w="1841"/>
        <w:gridCol w:w="3231"/>
        <w:gridCol w:w="962"/>
        <w:gridCol w:w="833"/>
        <w:gridCol w:w="861"/>
        <w:gridCol w:w="3633"/>
      </w:tblGrid>
      <w:tr w:rsidR="00495E92" w:rsidRPr="00495E92" w:rsidTr="00077C19">
        <w:trPr>
          <w:trHeight w:val="675"/>
        </w:trPr>
        <w:tc>
          <w:tcPr>
            <w:tcW w:w="6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23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36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150354.1</w:t>
            </w:r>
          </w:p>
        </w:tc>
        <w:tc>
          <w:tcPr>
            <w:tcW w:w="3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ptidoglycan-associated outer membrane lipo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118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50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 xml:space="preserve">Proteus mirabi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4418.1</w:t>
            </w:r>
          </w:p>
        </w:tc>
        <w:tc>
          <w:tcPr>
            <w:tcW w:w="3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ptidoglycan-associated outer membrane lipo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851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4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AB86977.1</w:t>
            </w:r>
          </w:p>
        </w:tc>
        <w:tc>
          <w:tcPr>
            <w:tcW w:w="3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ptidoglycan associated lipo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732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Allochromatium vinosum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3147027.1</w:t>
            </w:r>
          </w:p>
        </w:tc>
        <w:tc>
          <w:tcPr>
            <w:tcW w:w="3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ptidoglycan-associated lipo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9050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angiella koreens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17628417.1</w:t>
            </w:r>
          </w:p>
        </w:tc>
        <w:tc>
          <w:tcPr>
            <w:tcW w:w="3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outer membrane porin protein C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1496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roteus mirabili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290617.1</w:t>
            </w:r>
          </w:p>
        </w:tc>
        <w:tc>
          <w:tcPr>
            <w:tcW w:w="3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50S ribosomal protein L7/L12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2288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scherichia col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17842506.1</w:t>
            </w:r>
          </w:p>
        </w:tc>
        <w:tc>
          <w:tcPr>
            <w:tcW w:w="32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ptidoglycan-associated lipo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Methylomicrobium buryatens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lastRenderedPageBreak/>
              <w:t>8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48349.1</w:t>
            </w:r>
          </w:p>
        </w:tc>
        <w:tc>
          <w:tcPr>
            <w:tcW w:w="32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50S ribosomal protein L7/L12 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2424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ectobacterium atrosepticum  </w:t>
            </w:r>
          </w:p>
        </w:tc>
      </w:tr>
    </w:tbl>
    <w:p w:rsidR="00495E92" w:rsidRDefault="00495E92" w:rsidP="00495E92">
      <w:pPr>
        <w:rPr>
          <w:rFonts w:ascii="Times New Roman" w:hAnsi="Times New Roman" w:cs="Times New Roman"/>
          <w:b/>
          <w:i/>
        </w:rPr>
      </w:pPr>
    </w:p>
    <w:p w:rsidR="00495E92" w:rsidRPr="00495E92" w:rsidRDefault="00495E92" w:rsidP="00495E92">
      <w:pPr>
        <w:rPr>
          <w:rFonts w:ascii="Times New Roman" w:hAnsi="Times New Roman" w:cs="Times New Roman"/>
        </w:rPr>
      </w:pPr>
      <w:r w:rsidRPr="00495E92">
        <w:rPr>
          <w:rFonts w:ascii="Times New Roman" w:hAnsi="Times New Roman" w:cs="Times New Roman"/>
          <w:b/>
          <w:i/>
        </w:rPr>
        <w:t>Sample UR10</w:t>
      </w:r>
    </w:p>
    <w:tbl>
      <w:tblPr>
        <w:tblW w:w="12394" w:type="dxa"/>
        <w:tblLayout w:type="fixed"/>
        <w:tblLook w:val="04A0"/>
      </w:tblPr>
      <w:tblGrid>
        <w:gridCol w:w="692"/>
        <w:gridCol w:w="1841"/>
        <w:gridCol w:w="3572"/>
        <w:gridCol w:w="962"/>
        <w:gridCol w:w="833"/>
        <w:gridCol w:w="861"/>
        <w:gridCol w:w="3633"/>
      </w:tblGrid>
      <w:tr w:rsidR="00495E92" w:rsidRPr="00495E92" w:rsidTr="00077C19">
        <w:trPr>
          <w:trHeight w:val="675"/>
        </w:trPr>
        <w:tc>
          <w:tcPr>
            <w:tcW w:w="6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57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36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151979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DL-methionine transporter substrate-binding subunit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9682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95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 xml:space="preserve">Proteus mirabi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150354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ptidoglycan-associated outer membrane lipo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118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25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roteus mirabi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4418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ptidoglycan-associated outer membrane lipo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851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61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150599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outer membrane receptor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3933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60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roteus mirabi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09461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RecName: Full=Major outer membrane lipoprotein; AltName: Full=Murein-lipoprotein; Flags: Precursor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246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19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Proteus mirabilis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455305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ptidoglycan-associated lipo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853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almonella enteric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51614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DL-methionine transporter substrate-binding subunit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9463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ectobacterium atrosepticum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3901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DL-methionine transporter substrate-binding subunit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9366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AA24507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lipoprotein 28, partial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0781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scherichia coli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670405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DL-methionine transporter substrate-binding subunit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Yersinia pest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AB86977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ptidoglycan associated lipo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732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Allochromatium vinosum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lastRenderedPageBreak/>
              <w:t>12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3147027.1</w:t>
            </w:r>
          </w:p>
        </w:tc>
        <w:tc>
          <w:tcPr>
            <w:tcW w:w="35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ptidoglycan-associated lipoprotein 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angiella koreensis  </w:t>
            </w:r>
          </w:p>
        </w:tc>
      </w:tr>
    </w:tbl>
    <w:p w:rsidR="00495E92" w:rsidRDefault="00495E92" w:rsidP="00495E92">
      <w:pPr>
        <w:rPr>
          <w:rFonts w:ascii="Times New Roman" w:hAnsi="Times New Roman" w:cs="Times New Roman"/>
          <w:b/>
          <w:i/>
          <w:color w:val="000000" w:themeColor="text1"/>
        </w:rPr>
      </w:pPr>
    </w:p>
    <w:p w:rsidR="00495E92" w:rsidRPr="00495E92" w:rsidRDefault="00495E92" w:rsidP="00495E92">
      <w:pPr>
        <w:rPr>
          <w:rFonts w:ascii="Times New Roman" w:hAnsi="Times New Roman" w:cs="Times New Roman"/>
          <w:b/>
          <w:i/>
          <w:color w:val="000000" w:themeColor="text1"/>
        </w:rPr>
      </w:pPr>
      <w:r w:rsidRPr="00495E92">
        <w:rPr>
          <w:rFonts w:ascii="Times New Roman" w:hAnsi="Times New Roman" w:cs="Times New Roman"/>
          <w:b/>
          <w:i/>
          <w:color w:val="000000" w:themeColor="text1"/>
        </w:rPr>
        <w:t>Sample UR11</w:t>
      </w:r>
    </w:p>
    <w:tbl>
      <w:tblPr>
        <w:tblW w:w="11997" w:type="dxa"/>
        <w:tblLayout w:type="fixed"/>
        <w:tblLook w:val="04A0"/>
      </w:tblPr>
      <w:tblGrid>
        <w:gridCol w:w="426"/>
        <w:gridCol w:w="141"/>
        <w:gridCol w:w="1843"/>
        <w:gridCol w:w="3288"/>
        <w:gridCol w:w="10"/>
        <w:gridCol w:w="952"/>
        <w:gridCol w:w="10"/>
        <w:gridCol w:w="823"/>
        <w:gridCol w:w="10"/>
        <w:gridCol w:w="851"/>
        <w:gridCol w:w="10"/>
        <w:gridCol w:w="3623"/>
        <w:gridCol w:w="10"/>
      </w:tblGrid>
      <w:tr w:rsidR="00495E92" w:rsidRPr="00495E92" w:rsidTr="00077C19">
        <w:trPr>
          <w:gridAfter w:val="1"/>
          <w:wAfter w:w="10" w:type="dxa"/>
          <w:trHeight w:val="675"/>
        </w:trPr>
        <w:tc>
          <w:tcPr>
            <w:tcW w:w="42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28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363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AA24232.1</w:t>
            </w:r>
          </w:p>
        </w:tc>
        <w:tc>
          <w:tcPr>
            <w:tcW w:w="3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outer membrane protein II, partial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611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6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scherichia fergusonii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287228.1</w:t>
            </w:r>
          </w:p>
        </w:tc>
        <w:tc>
          <w:tcPr>
            <w:tcW w:w="3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acyl carrier 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63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34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 xml:space="preserve">Escherichia coli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RE53009.1</w:t>
            </w:r>
          </w:p>
        </w:tc>
        <w:tc>
          <w:tcPr>
            <w:tcW w:w="3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30S ribosomal protein S2, partial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5562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nterococcus gallinarum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BAA32342.1</w:t>
            </w:r>
          </w:p>
        </w:tc>
        <w:tc>
          <w:tcPr>
            <w:tcW w:w="3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ribosomal protein S2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1289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seudomonas aeruginosa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5792.1</w:t>
            </w:r>
          </w:p>
        </w:tc>
        <w:tc>
          <w:tcPr>
            <w:tcW w:w="3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murein lipoprotein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81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02938.1</w:t>
            </w:r>
          </w:p>
        </w:tc>
        <w:tc>
          <w:tcPr>
            <w:tcW w:w="3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RecName: Full=Major outer membrane lipoprotein; AltName: Full=Murein-lipoprotein; Flags: Precursor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23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Serratia marcescens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BXW_A</w:t>
            </w:r>
          </w:p>
        </w:tc>
        <w:tc>
          <w:tcPr>
            <w:tcW w:w="3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Chain A, Outer Membrane Protein A (Ompa) Transmembrane Domain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86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scherichia coli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6542.1</w:t>
            </w:r>
          </w:p>
        </w:tc>
        <w:tc>
          <w:tcPr>
            <w:tcW w:w="3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autonomous glycyl radical cofactor GrcA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234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18953.2</w:t>
            </w:r>
          </w:p>
        </w:tc>
        <w:tc>
          <w:tcPr>
            <w:tcW w:w="3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RecName: Full=Autonomous glycyl radical cofactor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366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Serratia liquefaciens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CAA57795.1</w:t>
            </w:r>
          </w:p>
        </w:tc>
        <w:tc>
          <w:tcPr>
            <w:tcW w:w="3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enolase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6417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scherichia coli 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4138.1</w:t>
            </w:r>
          </w:p>
        </w:tc>
        <w:tc>
          <w:tcPr>
            <w:tcW w:w="3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adenylate kinase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3533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BAA14303.1</w:t>
            </w:r>
          </w:p>
        </w:tc>
        <w:tc>
          <w:tcPr>
            <w:tcW w:w="3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adenylate kinase </w:t>
            </w:r>
          </w:p>
        </w:tc>
        <w:tc>
          <w:tcPr>
            <w:tcW w:w="9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2103</w:t>
            </w:r>
          </w:p>
        </w:tc>
        <w:tc>
          <w:tcPr>
            <w:tcW w:w="8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36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scherichia coli  </w:t>
            </w:r>
          </w:p>
        </w:tc>
      </w:tr>
    </w:tbl>
    <w:p w:rsidR="00495E92" w:rsidRPr="00495E92" w:rsidRDefault="00495E92" w:rsidP="00495E92">
      <w:pPr>
        <w:rPr>
          <w:rFonts w:ascii="Times New Roman" w:hAnsi="Times New Roman" w:cs="Times New Roman"/>
          <w:b/>
          <w:i/>
        </w:rPr>
      </w:pPr>
      <w:r w:rsidRPr="00495E92">
        <w:rPr>
          <w:rFonts w:ascii="Times New Roman" w:hAnsi="Times New Roman" w:cs="Times New Roman"/>
          <w:b/>
          <w:i/>
        </w:rPr>
        <w:lastRenderedPageBreak/>
        <w:t>Sample UR12</w:t>
      </w:r>
    </w:p>
    <w:tbl>
      <w:tblPr>
        <w:tblW w:w="11997" w:type="dxa"/>
        <w:tblLayout w:type="fixed"/>
        <w:tblLook w:val="04A0"/>
      </w:tblPr>
      <w:tblGrid>
        <w:gridCol w:w="692"/>
        <w:gridCol w:w="2002"/>
        <w:gridCol w:w="3014"/>
        <w:gridCol w:w="962"/>
        <w:gridCol w:w="833"/>
        <w:gridCol w:w="861"/>
        <w:gridCol w:w="283"/>
        <w:gridCol w:w="3350"/>
      </w:tblGrid>
      <w:tr w:rsidR="00495E92" w:rsidRPr="00495E92" w:rsidTr="00077C19">
        <w:trPr>
          <w:trHeight w:val="675"/>
        </w:trPr>
        <w:tc>
          <w:tcPr>
            <w:tcW w:w="6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0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01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363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150599.1</w:t>
            </w:r>
          </w:p>
        </w:tc>
        <w:tc>
          <w:tcPr>
            <w:tcW w:w="3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outer membrane receptor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3933</w:t>
            </w: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82</w:t>
            </w:r>
          </w:p>
        </w:tc>
        <w:tc>
          <w:tcPr>
            <w:tcW w:w="3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 xml:space="preserve">Proteus mirabili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150354.1</w:t>
            </w:r>
          </w:p>
        </w:tc>
        <w:tc>
          <w:tcPr>
            <w:tcW w:w="3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ptidoglycan-associated outer membrane lipo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8118</w:t>
            </w: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75</w:t>
            </w:r>
          </w:p>
        </w:tc>
        <w:tc>
          <w:tcPr>
            <w:tcW w:w="3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roteus mirabili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152262.1</w:t>
            </w:r>
          </w:p>
        </w:tc>
        <w:tc>
          <w:tcPr>
            <w:tcW w:w="3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molecular chaperone GroEL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7615</w:t>
            </w: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50</w:t>
            </w:r>
          </w:p>
        </w:tc>
        <w:tc>
          <w:tcPr>
            <w:tcW w:w="3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roteus mirabili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927927.1</w:t>
            </w:r>
          </w:p>
        </w:tc>
        <w:tc>
          <w:tcPr>
            <w:tcW w:w="3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molecular chaperone DnaK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8818</w:t>
            </w: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2</w:t>
            </w:r>
          </w:p>
        </w:tc>
        <w:tc>
          <w:tcPr>
            <w:tcW w:w="3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hotorhabdus luminescen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21710396.1</w:t>
            </w:r>
          </w:p>
        </w:tc>
        <w:tc>
          <w:tcPr>
            <w:tcW w:w="3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chaperone protein DnaK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9029</w:t>
            </w: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2</w:t>
            </w:r>
          </w:p>
        </w:tc>
        <w:tc>
          <w:tcPr>
            <w:tcW w:w="3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Vibrio azureu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150023.1</w:t>
            </w:r>
          </w:p>
        </w:tc>
        <w:tc>
          <w:tcPr>
            <w:tcW w:w="3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hosphoglycerate kinase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1197</w:t>
            </w: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21</w:t>
            </w:r>
          </w:p>
        </w:tc>
        <w:tc>
          <w:tcPr>
            <w:tcW w:w="3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roteus mirabi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858397.1</w:t>
            </w:r>
          </w:p>
        </w:tc>
        <w:tc>
          <w:tcPr>
            <w:tcW w:w="3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outer membrane receptor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1927</w:t>
            </w: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3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Aeromonas hydrophila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20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152488.1</w:t>
            </w:r>
          </w:p>
        </w:tc>
        <w:tc>
          <w:tcPr>
            <w:tcW w:w="30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50S ribosomal protein L10 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7640</w:t>
            </w: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3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roteus mirabilis  </w:t>
            </w:r>
          </w:p>
        </w:tc>
      </w:tr>
    </w:tbl>
    <w:p w:rsidR="00495E92" w:rsidRP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  <w:b/>
          <w:i/>
        </w:rPr>
      </w:pPr>
      <w:r w:rsidRPr="00495E92">
        <w:rPr>
          <w:rFonts w:ascii="Times New Roman" w:hAnsi="Times New Roman" w:cs="Times New Roman"/>
          <w:b/>
          <w:i/>
        </w:rPr>
        <w:t>Sample UR13</w:t>
      </w:r>
    </w:p>
    <w:tbl>
      <w:tblPr>
        <w:tblW w:w="12611" w:type="dxa"/>
        <w:tblLayout w:type="fixed"/>
        <w:tblLook w:val="04A0"/>
      </w:tblPr>
      <w:tblGrid>
        <w:gridCol w:w="426"/>
        <w:gridCol w:w="141"/>
        <w:gridCol w:w="1843"/>
        <w:gridCol w:w="3912"/>
        <w:gridCol w:w="962"/>
        <w:gridCol w:w="833"/>
        <w:gridCol w:w="861"/>
        <w:gridCol w:w="3633"/>
      </w:tblGrid>
      <w:tr w:rsidR="00495E92" w:rsidRPr="00495E92" w:rsidTr="00077C19">
        <w:trPr>
          <w:trHeight w:val="675"/>
        </w:trPr>
        <w:tc>
          <w:tcPr>
            <w:tcW w:w="42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9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36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4593040.1</w:t>
            </w:r>
          </w:p>
        </w:tc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ptidoglycan-associated outer membrane lipo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8865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60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 xml:space="preserve">Enterobacter aerogenes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OEL_A</w:t>
            </w:r>
          </w:p>
        </w:tc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Chain A, Conformational Variability In The Refined Structure Of The Chaperon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7031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57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Escherichia coli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7379.1</w:t>
            </w:r>
          </w:p>
        </w:tc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elongation factor G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7494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289887.1</w:t>
            </w:r>
          </w:p>
        </w:tc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elongation factor G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7532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Escherichia coli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lastRenderedPageBreak/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4507.1</w:t>
            </w:r>
          </w:p>
        </w:tc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DNA starvation/stationary phase protection protein Dps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8697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AB49426.1</w:t>
            </w:r>
          </w:p>
        </w:tc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exB, partial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584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almonella enterica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4652.1</w:t>
            </w:r>
          </w:p>
        </w:tc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outer membrane protein A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8021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09146.1</w:t>
            </w:r>
          </w:p>
        </w:tc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RecName: Full=Outer membrane protein A; Flags: Precursor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7552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Klebsiella aerogenes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4393584.1</w:t>
            </w:r>
          </w:p>
        </w:tc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major outer membrane protein OmpAII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6565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Aeromonas veronii 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21015441.1</w:t>
            </w:r>
          </w:p>
        </w:tc>
        <w:tc>
          <w:tcPr>
            <w:tcW w:w="39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Ferritin Dps family protein 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/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erratia sp.  </w:t>
            </w:r>
          </w:p>
        </w:tc>
      </w:tr>
    </w:tbl>
    <w:p w:rsidR="00495E92" w:rsidRP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  <w:b/>
          <w:i/>
        </w:rPr>
      </w:pPr>
      <w:r w:rsidRPr="00495E92">
        <w:rPr>
          <w:rFonts w:ascii="Times New Roman" w:hAnsi="Times New Roman" w:cs="Times New Roman"/>
          <w:b/>
          <w:i/>
        </w:rPr>
        <w:t>Sample UR14</w:t>
      </w:r>
    </w:p>
    <w:tbl>
      <w:tblPr>
        <w:tblW w:w="12620" w:type="dxa"/>
        <w:tblLayout w:type="fixed"/>
        <w:tblLook w:val="04A0"/>
      </w:tblPr>
      <w:tblGrid>
        <w:gridCol w:w="692"/>
        <w:gridCol w:w="1841"/>
        <w:gridCol w:w="3798"/>
        <w:gridCol w:w="962"/>
        <w:gridCol w:w="833"/>
        <w:gridCol w:w="861"/>
        <w:gridCol w:w="3633"/>
      </w:tblGrid>
      <w:tr w:rsidR="00495E92" w:rsidRPr="00495E92" w:rsidTr="00077C19">
        <w:trPr>
          <w:trHeight w:val="675"/>
        </w:trPr>
        <w:tc>
          <w:tcPr>
            <w:tcW w:w="6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79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36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5792.1</w:t>
            </w:r>
          </w:p>
        </w:tc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murein lipo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381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8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02938.1</w:t>
            </w:r>
          </w:p>
        </w:tc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 RecName: Full=Major outer membrane lipoprotein; AltName: Full=Murein-lipoprotein; Flags: Precursor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234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88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Serratia marcescens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AA24807.1</w:t>
            </w:r>
          </w:p>
        </w:tc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outer membrane protein II, partial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5538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40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>Enterobacter</w:t>
            </w:r>
            <w:r w:rsidRPr="00495E92">
              <w:rPr>
                <w:rFonts w:ascii="Times New Roman" w:hAnsi="Times New Roman" w:cs="Times New Roman"/>
                <w:i/>
              </w:rPr>
              <w:t xml:space="preserve"> aerogenes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49963.1</w:t>
            </w:r>
          </w:p>
        </w:tc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major outer membrane lipo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396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39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ectobacterium atrosepticum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HF77098.1</w:t>
            </w:r>
          </w:p>
        </w:tc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 Major outer membrane lipo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327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39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Sodalis sp.  </w:t>
            </w:r>
          </w:p>
        </w:tc>
      </w:tr>
      <w:tr w:rsidR="00495E92" w:rsidRPr="00495E92" w:rsidTr="00077C19">
        <w:trPr>
          <w:trHeight w:val="300"/>
        </w:trPr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24016.1</w:t>
            </w:r>
          </w:p>
        </w:tc>
        <w:tc>
          <w:tcPr>
            <w:tcW w:w="3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 RecName: Full=Outer membrane protein A; AltName: Full=Outer membrane protein II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5648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Citrobacter freundii</w:t>
            </w:r>
          </w:p>
        </w:tc>
      </w:tr>
    </w:tbl>
    <w:p w:rsid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  <w:b/>
          <w:i/>
        </w:rPr>
      </w:pPr>
      <w:r w:rsidRPr="00495E92">
        <w:rPr>
          <w:rFonts w:ascii="Times New Roman" w:hAnsi="Times New Roman" w:cs="Times New Roman"/>
          <w:b/>
          <w:i/>
        </w:rPr>
        <w:lastRenderedPageBreak/>
        <w:t>Sample UR15</w:t>
      </w:r>
    </w:p>
    <w:tbl>
      <w:tblPr>
        <w:tblW w:w="12384" w:type="dxa"/>
        <w:tblLayout w:type="fixed"/>
        <w:tblLook w:val="04A0"/>
      </w:tblPr>
      <w:tblGrid>
        <w:gridCol w:w="426"/>
        <w:gridCol w:w="141"/>
        <w:gridCol w:w="1843"/>
        <w:gridCol w:w="3685"/>
        <w:gridCol w:w="962"/>
        <w:gridCol w:w="833"/>
        <w:gridCol w:w="861"/>
        <w:gridCol w:w="3633"/>
      </w:tblGrid>
      <w:tr w:rsidR="00495E92" w:rsidRPr="00495E92" w:rsidTr="00077C19">
        <w:trPr>
          <w:trHeight w:val="675"/>
        </w:trPr>
        <w:tc>
          <w:tcPr>
            <w:tcW w:w="42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68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36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814526.1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cold shock domain-contain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7109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4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 xml:space="preserve">Enterococcus faecalis 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5792.1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murein lipo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81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Klebsiella pneumoniae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02938.1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RecName: Full=Major outer membrane lipoprotein; AltName: Full=Murein-lipoprotein; Flags: Precursor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234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Serratia marcescens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5297706.1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glyceraldehyde-3-phosphate dehydrogenase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0057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hotobacterium damselae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09972002.1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hypothetical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391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Burkholderia pseudomallei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2602369.1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rotein FeoB1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Desulfobacterium autotrophicum 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TT00120.1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TcdA/TcdB pore forming domain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Providencia alcalifaciens 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643074.1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PmbA protein 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Xanthomonas axonopodis  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WP_020491921.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 xml:space="preserve">UDP-N-acetylenolpyruvoylglucosamine reductase 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31795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 xml:space="preserve">Dehalobacter sp.  </w:t>
            </w:r>
          </w:p>
        </w:tc>
      </w:tr>
    </w:tbl>
    <w:p w:rsidR="00495E92" w:rsidRDefault="00495E92" w:rsidP="00495E92">
      <w:pPr>
        <w:rPr>
          <w:rFonts w:ascii="Times New Roman" w:hAnsi="Times New Roman" w:cs="Times New Roman"/>
        </w:rPr>
      </w:pPr>
    </w:p>
    <w:p w:rsidR="00495E92" w:rsidRDefault="00495E92" w:rsidP="00495E92">
      <w:pPr>
        <w:rPr>
          <w:rFonts w:ascii="Times New Roman" w:hAnsi="Times New Roman" w:cs="Times New Roman"/>
        </w:rPr>
      </w:pPr>
    </w:p>
    <w:p w:rsidR="00495E92" w:rsidRDefault="00495E92" w:rsidP="00495E92">
      <w:pPr>
        <w:rPr>
          <w:rFonts w:ascii="Times New Roman" w:hAnsi="Times New Roman" w:cs="Times New Roman"/>
        </w:rPr>
      </w:pPr>
    </w:p>
    <w:p w:rsid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</w:rPr>
      </w:pPr>
    </w:p>
    <w:p w:rsidR="00495E92" w:rsidRPr="00495E92" w:rsidRDefault="00495E92" w:rsidP="00495E92">
      <w:pPr>
        <w:rPr>
          <w:rFonts w:ascii="Times New Roman" w:hAnsi="Times New Roman" w:cs="Times New Roman"/>
          <w:b/>
          <w:i/>
        </w:rPr>
      </w:pPr>
      <w:r w:rsidRPr="00495E92">
        <w:rPr>
          <w:rFonts w:ascii="Times New Roman" w:hAnsi="Times New Roman" w:cs="Times New Roman"/>
          <w:b/>
          <w:i/>
        </w:rPr>
        <w:lastRenderedPageBreak/>
        <w:t>Sample UR16</w:t>
      </w:r>
    </w:p>
    <w:tbl>
      <w:tblPr>
        <w:tblW w:w="12271" w:type="dxa"/>
        <w:tblLayout w:type="fixed"/>
        <w:tblLook w:val="04A0"/>
      </w:tblPr>
      <w:tblGrid>
        <w:gridCol w:w="426"/>
        <w:gridCol w:w="141"/>
        <w:gridCol w:w="1843"/>
        <w:gridCol w:w="3572"/>
        <w:gridCol w:w="962"/>
        <w:gridCol w:w="833"/>
        <w:gridCol w:w="861"/>
        <w:gridCol w:w="3633"/>
      </w:tblGrid>
      <w:tr w:rsidR="00495E92" w:rsidRPr="00495E92" w:rsidTr="00077C19">
        <w:trPr>
          <w:trHeight w:val="675"/>
        </w:trPr>
        <w:tc>
          <w:tcPr>
            <w:tcW w:w="42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57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96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Σ Peptides</w:t>
            </w:r>
          </w:p>
        </w:tc>
        <w:tc>
          <w:tcPr>
            <w:tcW w:w="8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MW (Da)</w:t>
            </w:r>
          </w:p>
        </w:tc>
        <w:tc>
          <w:tcPr>
            <w:tcW w:w="86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∑ Score</w:t>
            </w:r>
          </w:p>
        </w:tc>
        <w:tc>
          <w:tcPr>
            <w:tcW w:w="36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Bacteria</w:t>
            </w:r>
          </w:p>
        </w:tc>
      </w:tr>
      <w:tr w:rsidR="00495E92" w:rsidRPr="00495E92" w:rsidTr="00077C19">
        <w:trPr>
          <w:trHeight w:val="6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49963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major outer membrane lipoprotei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96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12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Pectobacterium atrosepticum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HF77098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Major outer membrane lipoprotei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27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12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Sodalis sp.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5792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murein lipoprotein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381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61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>Klebsiella pneumoniae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P02938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RecName: Full=Major outer membrane lipoprotein; AltName: Full=Murein-lipoprotein; Flags: Precursor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234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61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Serratia marcescens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463566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orin protein C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0070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02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b/>
                <w:i/>
              </w:rPr>
            </w:pPr>
            <w:r w:rsidRPr="00495E92">
              <w:rPr>
                <w:rFonts w:ascii="Times New Roman" w:hAnsi="Times New Roman" w:cs="Times New Roman"/>
                <w:b/>
                <w:i/>
              </w:rPr>
              <w:t>Escherichia coli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BS84845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translation elongation factor Tu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1970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Bacillus subtilis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299905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longation factor Tu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42849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Xylella fastidiosa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0803214A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longation factor Tu 59-26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2630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Escherichia coli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667815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elongation factor Tu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Yersinia pestis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AAQ96088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outer membrane protein II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7373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Klebsiella pneumoniae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3929643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hypothetical protein Pvag_pPag10133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Pantoea vagans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YP_001337372.1</w:t>
            </w:r>
          </w:p>
        </w:tc>
        <w:tc>
          <w:tcPr>
            <w:tcW w:w="3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50S ribosomal protein L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2100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36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Klebsiella pneumoniae</w:t>
            </w:r>
          </w:p>
        </w:tc>
      </w:tr>
      <w:tr w:rsidR="00495E92" w:rsidRPr="00495E92" w:rsidTr="00077C19">
        <w:trPr>
          <w:trHeight w:val="300"/>
        </w:trPr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495E92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NP_289880.1</w:t>
            </w:r>
          </w:p>
        </w:tc>
        <w:tc>
          <w:tcPr>
            <w:tcW w:w="35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50S ribosomal protein L4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22073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jc w:val="center"/>
              <w:rPr>
                <w:rFonts w:ascii="Times New Roman" w:hAnsi="Times New Roman" w:cs="Times New Roman"/>
              </w:rPr>
            </w:pPr>
            <w:r w:rsidRPr="00495E92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36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95E92" w:rsidRPr="00495E92" w:rsidRDefault="00495E92" w:rsidP="00077C19">
            <w:pPr>
              <w:rPr>
                <w:rFonts w:ascii="Times New Roman" w:hAnsi="Times New Roman" w:cs="Times New Roman"/>
                <w:i/>
              </w:rPr>
            </w:pPr>
            <w:r w:rsidRPr="00495E92">
              <w:rPr>
                <w:rFonts w:ascii="Times New Roman" w:hAnsi="Times New Roman" w:cs="Times New Roman"/>
                <w:i/>
              </w:rPr>
              <w:t>Escherichia coli</w:t>
            </w:r>
          </w:p>
        </w:tc>
      </w:tr>
    </w:tbl>
    <w:p w:rsidR="00495E92" w:rsidRPr="00495E92" w:rsidRDefault="00495E92" w:rsidP="00495E92">
      <w:pPr>
        <w:rPr>
          <w:rFonts w:ascii="Times New Roman" w:hAnsi="Times New Roman" w:cs="Times New Roman"/>
        </w:rPr>
      </w:pPr>
    </w:p>
    <w:p w:rsidR="008157E3" w:rsidRPr="00495E92" w:rsidRDefault="008157E3" w:rsidP="008157E3">
      <w:pPr>
        <w:spacing w:line="480" w:lineRule="auto"/>
        <w:jc w:val="both"/>
        <w:rPr>
          <w:rFonts w:ascii="Times New Roman" w:hAnsi="Times New Roman" w:cs="Times New Roman"/>
        </w:rPr>
      </w:pPr>
    </w:p>
    <w:p w:rsidR="00495E92" w:rsidRPr="00F71505" w:rsidRDefault="00495E92" w:rsidP="00495E92">
      <w:pPr>
        <w:spacing w:line="480" w:lineRule="auto"/>
        <w:rPr>
          <w:rFonts w:ascii="Times New Roman" w:hAnsi="Times New Roman" w:cs="Times New Roman"/>
        </w:rPr>
      </w:pPr>
      <w:r w:rsidRPr="00495E92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 xml:space="preserve">Supplementary table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495E92">
        <w:rPr>
          <w:rFonts w:ascii="Times New Roman" w:hAnsi="Times New Roman" w:cs="Times New Roman"/>
          <w:b/>
          <w:color w:val="000000"/>
          <w:sz w:val="24"/>
          <w:szCs w:val="24"/>
        </w:rPr>
        <w:t>: The comparative view of urine culture, proteomics and genomic results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</w:p>
    <w:tbl>
      <w:tblPr>
        <w:tblW w:w="8755" w:type="dxa"/>
        <w:tblLayout w:type="fixed"/>
        <w:tblLook w:val="0600"/>
      </w:tblPr>
      <w:tblGrid>
        <w:gridCol w:w="709"/>
        <w:gridCol w:w="2551"/>
        <w:gridCol w:w="2268"/>
        <w:gridCol w:w="3227"/>
      </w:tblGrid>
      <w:tr w:rsidR="00495E92" w:rsidRPr="00F71505" w:rsidTr="00077C19"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b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b/>
                <w:sz w:val="20"/>
                <w:szCs w:val="20"/>
                <w:lang w:val="la-Latn"/>
              </w:rPr>
              <w:t>N.o.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b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b/>
                <w:sz w:val="20"/>
                <w:szCs w:val="20"/>
                <w:lang w:val="la-Latn"/>
              </w:rPr>
              <w:t>Urine culture identification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b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b/>
                <w:sz w:val="20"/>
                <w:szCs w:val="20"/>
                <w:lang w:val="la-Latn"/>
              </w:rPr>
              <w:t>MALDI TOF/TOF IDENTIFICATION</w:t>
            </w:r>
          </w:p>
        </w:tc>
        <w:tc>
          <w:tcPr>
            <w:tcW w:w="3227" w:type="dxa"/>
            <w:tcBorders>
              <w:top w:val="single" w:sz="4" w:space="0" w:color="auto"/>
              <w:bottom w:val="single" w:sz="4" w:space="0" w:color="auto"/>
            </w:tcBorders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b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b/>
                <w:sz w:val="20"/>
                <w:szCs w:val="20"/>
                <w:lang w:val="la-Latn"/>
              </w:rPr>
              <w:t>16S rRNA sequencing identification</w:t>
            </w:r>
          </w:p>
        </w:tc>
      </w:tr>
      <w:tr w:rsidR="00495E92" w:rsidRPr="00F71505" w:rsidTr="00077C19">
        <w:tc>
          <w:tcPr>
            <w:tcW w:w="7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t>UR1</w:t>
            </w:r>
          </w:p>
        </w:tc>
        <w:tc>
          <w:tcPr>
            <w:tcW w:w="25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Klebsiella pneumoniae 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Klebsiella pneumoniae </w:t>
            </w:r>
          </w:p>
        </w:tc>
        <w:tc>
          <w:tcPr>
            <w:tcW w:w="3227" w:type="dxa"/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100% Enterobacteriaceae</w:t>
            </w:r>
          </w:p>
        </w:tc>
      </w:tr>
      <w:tr w:rsidR="00495E92" w:rsidRPr="00F71505" w:rsidTr="00077C19">
        <w:tc>
          <w:tcPr>
            <w:tcW w:w="7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t>UR2</w:t>
            </w:r>
          </w:p>
        </w:tc>
        <w:tc>
          <w:tcPr>
            <w:tcW w:w="25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Klebsiella oxytoca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Klebsiella pneumoniae </w:t>
            </w:r>
          </w:p>
        </w:tc>
        <w:tc>
          <w:tcPr>
            <w:tcW w:w="3227" w:type="dxa"/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97% Enterobacteriaceae</w:t>
            </w:r>
          </w:p>
        </w:tc>
      </w:tr>
      <w:tr w:rsidR="00495E92" w:rsidRPr="00F71505" w:rsidTr="00077C19">
        <w:tc>
          <w:tcPr>
            <w:tcW w:w="7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t>UR3</w:t>
            </w:r>
          </w:p>
        </w:tc>
        <w:tc>
          <w:tcPr>
            <w:tcW w:w="25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Klebsiella pneumoniae 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Klebsiella pneumoniae </w:t>
            </w:r>
          </w:p>
        </w:tc>
        <w:tc>
          <w:tcPr>
            <w:tcW w:w="3227" w:type="dxa"/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90% Enterobacteriaceae, 5.1% Granulicatella, 1,1% Anaerococcus</w:t>
            </w:r>
          </w:p>
        </w:tc>
      </w:tr>
      <w:tr w:rsidR="00495E92" w:rsidRPr="00F71505" w:rsidTr="00077C19">
        <w:tc>
          <w:tcPr>
            <w:tcW w:w="7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t>UR4</w:t>
            </w:r>
          </w:p>
        </w:tc>
        <w:tc>
          <w:tcPr>
            <w:tcW w:w="25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Proteus mirabili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Proteus mirabilis </w:t>
            </w:r>
          </w:p>
        </w:tc>
        <w:tc>
          <w:tcPr>
            <w:tcW w:w="3227" w:type="dxa"/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97.7% Proteus, 1% Enterobacteriaceae</w:t>
            </w:r>
          </w:p>
        </w:tc>
      </w:tr>
      <w:tr w:rsidR="00495E92" w:rsidRPr="00F71505" w:rsidTr="00077C19">
        <w:tc>
          <w:tcPr>
            <w:tcW w:w="7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t>UR5</w:t>
            </w:r>
          </w:p>
        </w:tc>
        <w:tc>
          <w:tcPr>
            <w:tcW w:w="25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color w:val="FF0000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Enterococcus faecali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Enterococcus faecalis </w:t>
            </w:r>
          </w:p>
        </w:tc>
        <w:tc>
          <w:tcPr>
            <w:tcW w:w="3227" w:type="dxa"/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21,8% Pseudomonas; 13,7% Propionibacterium acnes;  11% Lactobacillus helvetisus; 8,1% Adhaeribacter; 8% Acinetobacter; 5,9% Staphylococcus; 4,9% Stenotrophomonas;  3,8% Hydrogenophaga;  3,6% Erysipelotrichaceae; 3,1% Corynebacterium; 3,1% Cellulomonas; 2,3% Aerococcus; 2% Acidovorax; 1,9% Lachnospiraceae; 1,6% Sphingobium</w:t>
            </w:r>
          </w:p>
        </w:tc>
      </w:tr>
      <w:tr w:rsidR="00495E92" w:rsidRPr="00F71505" w:rsidTr="00077C19">
        <w:tc>
          <w:tcPr>
            <w:tcW w:w="7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t>UR6</w:t>
            </w:r>
          </w:p>
        </w:tc>
        <w:tc>
          <w:tcPr>
            <w:tcW w:w="25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Enterococcus faecali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Enterococcus faecalis </w:t>
            </w:r>
          </w:p>
        </w:tc>
        <w:tc>
          <w:tcPr>
            <w:tcW w:w="3227" w:type="dxa"/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51,4% Enterococcus, 46,5% Enterococcaceae</w:t>
            </w:r>
          </w:p>
        </w:tc>
      </w:tr>
      <w:tr w:rsidR="00495E92" w:rsidRPr="00F71505" w:rsidTr="00077C19">
        <w:tc>
          <w:tcPr>
            <w:tcW w:w="7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t>UR7</w:t>
            </w:r>
          </w:p>
        </w:tc>
        <w:tc>
          <w:tcPr>
            <w:tcW w:w="25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Enterobacter cloaceae 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Citrobacter freundii</w:t>
            </w:r>
          </w:p>
        </w:tc>
        <w:tc>
          <w:tcPr>
            <w:tcW w:w="3227" w:type="dxa"/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98% Enterobacter; 0,9% Proteus</w:t>
            </w:r>
          </w:p>
        </w:tc>
      </w:tr>
      <w:tr w:rsidR="00495E92" w:rsidRPr="00F71505" w:rsidTr="00077C19">
        <w:tc>
          <w:tcPr>
            <w:tcW w:w="7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lastRenderedPageBreak/>
              <w:t>UR8</w:t>
            </w:r>
          </w:p>
        </w:tc>
        <w:tc>
          <w:tcPr>
            <w:tcW w:w="25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Citrobacter koseri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Citrobacter freundii</w:t>
            </w:r>
          </w:p>
        </w:tc>
        <w:tc>
          <w:tcPr>
            <w:tcW w:w="3227" w:type="dxa"/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57,5% Citrobacter koseri; 4,5% Bacteroides; 3,7% Dysgonomonas; 2,7% Bacteroides; 2,6% Rikenellaceae; 2,3% Parabacteroides; 2% Desulfovibrionaceae; 2% Lachnospiraceae; 2% Ruminococcaceae; 1,9% Enterobacteriaceae; 1,3% Ruminococcus; 1,3% Erysipelotrichaceae; 1,2% Enterococcus; 1,1% Clostridiales</w:t>
            </w:r>
          </w:p>
        </w:tc>
      </w:tr>
      <w:tr w:rsidR="00495E92" w:rsidRPr="00F71505" w:rsidTr="00077C19">
        <w:tc>
          <w:tcPr>
            <w:tcW w:w="7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t>UR9</w:t>
            </w:r>
          </w:p>
        </w:tc>
        <w:tc>
          <w:tcPr>
            <w:tcW w:w="25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Proteus mirabili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Proteus mirabilis </w:t>
            </w:r>
          </w:p>
        </w:tc>
        <w:tc>
          <w:tcPr>
            <w:tcW w:w="3227" w:type="dxa"/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96.7% Proteus; 2,4% Enterobacteriaceae; 1,2% Prevotella</w:t>
            </w:r>
          </w:p>
        </w:tc>
      </w:tr>
      <w:tr w:rsidR="00495E92" w:rsidRPr="00F71505" w:rsidTr="00077C19">
        <w:tc>
          <w:tcPr>
            <w:tcW w:w="7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t>UR10</w:t>
            </w:r>
          </w:p>
        </w:tc>
        <w:tc>
          <w:tcPr>
            <w:tcW w:w="25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Proteus mirabili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Proteus mirabilis </w:t>
            </w:r>
          </w:p>
        </w:tc>
        <w:tc>
          <w:tcPr>
            <w:tcW w:w="3227" w:type="dxa"/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97% Proteus; 1,3% Enterobacteriaceae</w:t>
            </w:r>
          </w:p>
        </w:tc>
      </w:tr>
      <w:tr w:rsidR="00495E92" w:rsidRPr="00F71505" w:rsidTr="00077C19">
        <w:tc>
          <w:tcPr>
            <w:tcW w:w="7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t>UR11</w:t>
            </w:r>
          </w:p>
        </w:tc>
        <w:tc>
          <w:tcPr>
            <w:tcW w:w="25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Escherichia coli;</w:t>
            </w: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br/>
              <w:t xml:space="preserve">Proteus mirabilis 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Escherichia fergusonii </w:t>
            </w:r>
          </w:p>
        </w:tc>
        <w:tc>
          <w:tcPr>
            <w:tcW w:w="3227" w:type="dxa"/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93% Enterobacteriaceae; 3,5% Proteus</w:t>
            </w:r>
          </w:p>
        </w:tc>
      </w:tr>
      <w:tr w:rsidR="00495E92" w:rsidRPr="00F71505" w:rsidTr="00077C19">
        <w:tc>
          <w:tcPr>
            <w:tcW w:w="7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t>UR12</w:t>
            </w:r>
          </w:p>
        </w:tc>
        <w:tc>
          <w:tcPr>
            <w:tcW w:w="25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Proteus mirabili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Proteus mirabilis </w:t>
            </w:r>
          </w:p>
        </w:tc>
        <w:tc>
          <w:tcPr>
            <w:tcW w:w="3227" w:type="dxa"/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99,2% Proteus</w:t>
            </w:r>
          </w:p>
        </w:tc>
      </w:tr>
      <w:tr w:rsidR="00495E92" w:rsidRPr="00F71505" w:rsidTr="00077C19">
        <w:tc>
          <w:tcPr>
            <w:tcW w:w="7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t>UR13</w:t>
            </w:r>
          </w:p>
        </w:tc>
        <w:tc>
          <w:tcPr>
            <w:tcW w:w="25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Enterobacter aerogene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Enterobacter aerogenes </w:t>
            </w:r>
          </w:p>
        </w:tc>
        <w:tc>
          <w:tcPr>
            <w:tcW w:w="3227" w:type="dxa"/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75,4% Enterobacteriaceae; 14% Lactobacillus delbrueckii; 4,2% Kluyvera; 4% Enterobacter; 1% Lactobacillus helveticus</w:t>
            </w:r>
          </w:p>
        </w:tc>
      </w:tr>
      <w:tr w:rsidR="00495E92" w:rsidRPr="00F71505" w:rsidTr="00077C19">
        <w:tc>
          <w:tcPr>
            <w:tcW w:w="7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t>UR14</w:t>
            </w:r>
          </w:p>
        </w:tc>
        <w:tc>
          <w:tcPr>
            <w:tcW w:w="25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Enterobacter cloacae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Klebsiella pneumoniae</w:t>
            </w:r>
          </w:p>
        </w:tc>
        <w:tc>
          <w:tcPr>
            <w:tcW w:w="3227" w:type="dxa"/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95,4% Enterobacteriaceae; 1,2% Clostridium perfringens; 1% Bifidobacterium pseudolongum</w:t>
            </w:r>
          </w:p>
        </w:tc>
      </w:tr>
      <w:tr w:rsidR="00495E92" w:rsidRPr="00F71505" w:rsidTr="00077C19">
        <w:tc>
          <w:tcPr>
            <w:tcW w:w="70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lastRenderedPageBreak/>
              <w:t>UR15</w:t>
            </w:r>
          </w:p>
        </w:tc>
        <w:tc>
          <w:tcPr>
            <w:tcW w:w="25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Enterobacter cloacae; Enterococcus faecalis; </w:t>
            </w: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br/>
              <w:t xml:space="preserve">E coli; </w:t>
            </w: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br/>
              <w:t>Proteus mirabili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Enterococcus faecalis</w:t>
            </w:r>
          </w:p>
        </w:tc>
        <w:tc>
          <w:tcPr>
            <w:tcW w:w="3227" w:type="dxa"/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86,9% Proteus; 7,2% Enterobacteriaceae; 2,2% Enterobacter; 1% Rhodospirillaceae</w:t>
            </w:r>
          </w:p>
        </w:tc>
      </w:tr>
      <w:tr w:rsidR="00495E92" w:rsidRPr="00F71505" w:rsidTr="00077C19">
        <w:trPr>
          <w:trHeight w:val="433"/>
        </w:trPr>
        <w:tc>
          <w:tcPr>
            <w:tcW w:w="709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sz w:val="20"/>
                <w:szCs w:val="20"/>
                <w:lang w:val="la-Latn"/>
              </w:rPr>
              <w:t>UR16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 xml:space="preserve">Escherichia coli; </w:t>
            </w: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br/>
              <w:t>Klebsiella pneumonia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Pectobacterium atrosepticum</w:t>
            </w:r>
          </w:p>
        </w:tc>
        <w:tc>
          <w:tcPr>
            <w:tcW w:w="3227" w:type="dxa"/>
            <w:tcBorders>
              <w:bottom w:val="single" w:sz="4" w:space="0" w:color="auto"/>
            </w:tcBorders>
          </w:tcPr>
          <w:p w:rsidR="00495E92" w:rsidRPr="00F71505" w:rsidRDefault="00495E92" w:rsidP="00077C19">
            <w:pPr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</w:pPr>
            <w:r w:rsidRPr="00F71505">
              <w:rPr>
                <w:rFonts w:ascii="Times New Roman" w:hAnsi="Times New Roman" w:cs="Times New Roman"/>
                <w:i/>
                <w:sz w:val="20"/>
                <w:szCs w:val="20"/>
                <w:lang w:val="la-Latn"/>
              </w:rPr>
              <w:t>91,2% Enterobacteriaceae; 8,6% Klebsiella</w:t>
            </w:r>
          </w:p>
        </w:tc>
      </w:tr>
    </w:tbl>
    <w:p w:rsidR="00495E92" w:rsidRDefault="00495E92" w:rsidP="00495E92">
      <w:pPr>
        <w:spacing w:line="480" w:lineRule="auto"/>
        <w:rPr>
          <w:rFonts w:ascii="Times New Roman" w:hAnsi="Times New Roman" w:cs="Times New Roman"/>
          <w:b/>
        </w:rPr>
      </w:pPr>
    </w:p>
    <w:p w:rsidR="0031273E" w:rsidRPr="00F71505" w:rsidRDefault="0031273E" w:rsidP="00495E92">
      <w:pPr>
        <w:spacing w:line="480" w:lineRule="auto"/>
        <w:rPr>
          <w:rFonts w:ascii="Times New Roman" w:hAnsi="Times New Roman" w:cs="Times New Roman"/>
          <w:b/>
        </w:rPr>
      </w:pPr>
    </w:p>
    <w:p w:rsidR="00495E92" w:rsidRPr="00F71505" w:rsidRDefault="00495E92" w:rsidP="00495E92">
      <w:pPr>
        <w:rPr>
          <w:rFonts w:ascii="Times New Roman" w:hAnsi="Times New Roman" w:cs="Times New Roman"/>
        </w:rPr>
      </w:pPr>
    </w:p>
    <w:p w:rsidR="0031273E" w:rsidRPr="00F223F4" w:rsidRDefault="0031273E" w:rsidP="0031273E">
      <w:pPr>
        <w:rPr>
          <w:rFonts w:ascii="Times New Roman" w:hAnsi="Times New Roman" w:cs="Times New Roman"/>
        </w:rPr>
      </w:pPr>
      <w:r w:rsidRPr="00495E9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upplementary table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6</w:t>
      </w:r>
      <w:r w:rsidRPr="00495E92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31273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Identified </w:t>
      </w:r>
      <w:bookmarkStart w:id="0" w:name="_GoBack"/>
      <w:bookmarkEnd w:id="0"/>
      <w:r w:rsidRPr="0031273E">
        <w:rPr>
          <w:rFonts w:ascii="Times New Roman" w:hAnsi="Times New Roman" w:cs="Times New Roman"/>
          <w:b/>
          <w:color w:val="000000"/>
          <w:sz w:val="24"/>
          <w:szCs w:val="24"/>
        </w:rPr>
        <w:t>human proteins ranked by MASCOT score for each urine sample.</w:t>
      </w: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t>Sample UR1</w:t>
      </w:r>
    </w:p>
    <w:tbl>
      <w:tblPr>
        <w:tblW w:w="9356" w:type="dxa"/>
        <w:tblLook w:val="04A0"/>
      </w:tblPr>
      <w:tblGrid>
        <w:gridCol w:w="802"/>
        <w:gridCol w:w="1770"/>
        <w:gridCol w:w="4091"/>
        <w:gridCol w:w="1080"/>
        <w:gridCol w:w="1613"/>
      </w:tblGrid>
      <w:tr w:rsidR="0031273E" w:rsidRPr="00F223F4" w:rsidTr="00077C19">
        <w:trPr>
          <w:trHeight w:val="675"/>
        </w:trPr>
        <w:tc>
          <w:tcPr>
            <w:tcW w:w="80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409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6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BAG59381.1</w:t>
            </w:r>
          </w:p>
        </w:tc>
        <w:tc>
          <w:tcPr>
            <w:tcW w:w="4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 xml:space="preserve"> unnamed protein product 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140</w:t>
            </w:r>
          </w:p>
        </w:tc>
        <w:tc>
          <w:tcPr>
            <w:tcW w:w="1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CAA34982.1</w:t>
            </w:r>
          </w:p>
        </w:tc>
        <w:tc>
          <w:tcPr>
            <w:tcW w:w="4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 xml:space="preserve"> alpha-1 antitrypsin 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99</w:t>
            </w:r>
          </w:p>
        </w:tc>
        <w:tc>
          <w:tcPr>
            <w:tcW w:w="1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CAA26677.1</w:t>
            </w:r>
          </w:p>
        </w:tc>
        <w:tc>
          <w:tcPr>
            <w:tcW w:w="4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 xml:space="preserve"> alpha-1-antitrypsin (aa 268-394) 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70</w:t>
            </w:r>
          </w:p>
        </w:tc>
        <w:tc>
          <w:tcPr>
            <w:tcW w:w="1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NP_000691.1</w:t>
            </w:r>
          </w:p>
        </w:tc>
        <w:tc>
          <w:tcPr>
            <w:tcW w:w="4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 xml:space="preserve"> annexin A1 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67</w:t>
            </w:r>
          </w:p>
        </w:tc>
        <w:tc>
          <w:tcPr>
            <w:tcW w:w="1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740525A</w:t>
            </w:r>
          </w:p>
        </w:tc>
        <w:tc>
          <w:tcPr>
            <w:tcW w:w="4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 lipoprotein Gln 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66</w:t>
            </w:r>
          </w:p>
        </w:tc>
        <w:tc>
          <w:tcPr>
            <w:tcW w:w="1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2A01_A</w:t>
            </w:r>
          </w:p>
        </w:tc>
        <w:tc>
          <w:tcPr>
            <w:tcW w:w="4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 Chain A, Crystal Structure Of Lipid-Free Human Apolipoprotein A-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66</w:t>
            </w:r>
          </w:p>
        </w:tc>
        <w:tc>
          <w:tcPr>
            <w:tcW w:w="1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CAA37116.1</w:t>
            </w:r>
          </w:p>
        </w:tc>
        <w:tc>
          <w:tcPr>
            <w:tcW w:w="40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 xml:space="preserve"> unnamed protein product 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55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lastRenderedPageBreak/>
        <w:t>Sample UR2</w:t>
      </w:r>
    </w:p>
    <w:tbl>
      <w:tblPr>
        <w:tblW w:w="9229" w:type="dxa"/>
        <w:tblLook w:val="04A0"/>
      </w:tblPr>
      <w:tblGrid>
        <w:gridCol w:w="850"/>
        <w:gridCol w:w="1806"/>
        <w:gridCol w:w="3969"/>
        <w:gridCol w:w="1474"/>
        <w:gridCol w:w="1130"/>
      </w:tblGrid>
      <w:tr w:rsidR="0031273E" w:rsidRPr="00F223F4" w:rsidTr="00077C19">
        <w:trPr>
          <w:trHeight w:val="675"/>
        </w:trPr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4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23759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unnamed protein product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25, 200, 105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YRS_B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hain B, Human Hemoglobin D Los Angeles: Crystal Structure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25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N84548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beta globin chain variant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83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NQP_B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hain B, Crystal Structure Of Human Hemoglobin E At 1.73 A Resolutio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39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Y46275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beta globin chai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14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Y51976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hemoglobin beta chain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A36799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romodulin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70, 51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23749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alpha globin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52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A51747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proapolipoprotein, partial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05, 76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740525A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lipoprotein Gln I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A01_A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hain A, Crystal Structure Of Lipid-Free Human Apolipoprotein A-I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CF16774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beta globin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80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A35597.1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beta-globin </w:t>
            </w:r>
          </w:p>
        </w:tc>
        <w:tc>
          <w:tcPr>
            <w:tcW w:w="147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113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Y5K_B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hain B, T-to-t(high) Quaternary Transitions In Human Hemoglobin: Betad99a Deoxy Low-salt (10 Test Sets)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</w:rPr>
      </w:pPr>
    </w:p>
    <w:p w:rsidR="0031273E" w:rsidRPr="00F223F4" w:rsidRDefault="0031273E" w:rsidP="0031273E">
      <w:pPr>
        <w:rPr>
          <w:rFonts w:ascii="Times New Roman" w:hAnsi="Times New Roman" w:cs="Times New Roman"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lastRenderedPageBreak/>
        <w:t>Sample UR3</w:t>
      </w:r>
    </w:p>
    <w:tbl>
      <w:tblPr>
        <w:tblW w:w="9229" w:type="dxa"/>
        <w:tblLook w:val="04A0"/>
      </w:tblPr>
      <w:tblGrid>
        <w:gridCol w:w="850"/>
        <w:gridCol w:w="1806"/>
        <w:gridCol w:w="3969"/>
        <w:gridCol w:w="1474"/>
        <w:gridCol w:w="1130"/>
      </w:tblGrid>
      <w:tr w:rsidR="0031273E" w:rsidRPr="00F223F4" w:rsidTr="00077C19">
        <w:trPr>
          <w:trHeight w:val="675"/>
        </w:trPr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4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A36799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romodulin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21, 91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NP_002956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protein S100-A9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01, 86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B50880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anitubulin IgG1 kappa VL chain {N-terminal} [human, serum, immunocytic sarcom patient PER isolate, Peptide Partial, 219 aa]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COH_A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Chain A, Structure Of Haemoglobin In The Deoxy Quaternary State With Ligand Bound At The Alpha Haems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23759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nnamed protein product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KR3_L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Chain L, Crystal Structure Of Igf-Ii Antibody Complex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BAG59381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nnamed protein product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A51747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proapolipoprotein, partial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740525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lipoprotein Gln I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t>Sample UR4</w:t>
      </w:r>
    </w:p>
    <w:tbl>
      <w:tblPr>
        <w:tblW w:w="9229" w:type="dxa"/>
        <w:tblLook w:val="04A0"/>
      </w:tblPr>
      <w:tblGrid>
        <w:gridCol w:w="850"/>
        <w:gridCol w:w="1806"/>
        <w:gridCol w:w="3969"/>
        <w:gridCol w:w="1474"/>
        <w:gridCol w:w="1130"/>
      </w:tblGrid>
      <w:tr w:rsidR="0031273E" w:rsidRPr="00F223F4" w:rsidTr="00077C19">
        <w:trPr>
          <w:trHeight w:val="675"/>
        </w:trPr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4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NP_002956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protein S100-A9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68390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nnamed protein product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lastRenderedPageBreak/>
              <w:t>3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H13767.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VASN protein  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t>Sample UR5</w:t>
      </w:r>
    </w:p>
    <w:tbl>
      <w:tblPr>
        <w:tblW w:w="9229" w:type="dxa"/>
        <w:tblLook w:val="04A0"/>
      </w:tblPr>
      <w:tblGrid>
        <w:gridCol w:w="850"/>
        <w:gridCol w:w="1806"/>
        <w:gridCol w:w="3969"/>
        <w:gridCol w:w="1474"/>
        <w:gridCol w:w="1130"/>
      </w:tblGrid>
      <w:tr w:rsidR="0031273E" w:rsidRPr="00F223F4" w:rsidTr="00077C19">
        <w:trPr>
          <w:trHeight w:val="675"/>
        </w:trPr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4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A36799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romodulin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48, 74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23749.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alpha globin  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t>Sample UR6</w:t>
      </w:r>
    </w:p>
    <w:tbl>
      <w:tblPr>
        <w:tblW w:w="9229" w:type="dxa"/>
        <w:tblLook w:val="04A0"/>
      </w:tblPr>
      <w:tblGrid>
        <w:gridCol w:w="850"/>
        <w:gridCol w:w="1806"/>
        <w:gridCol w:w="3969"/>
        <w:gridCol w:w="1474"/>
        <w:gridCol w:w="1130"/>
      </w:tblGrid>
      <w:tr w:rsidR="0031273E" w:rsidRPr="00F223F4" w:rsidTr="00077C19">
        <w:trPr>
          <w:trHeight w:val="675"/>
        </w:trPr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4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A51747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proapolipoprotein, partial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475, 344, 195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740525A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lipoprotein Gln I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54, 234, 195, 69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4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B59495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alpha-1-antitrypsin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32, 59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OR3_A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Chain A, Apolipoprotein E3 (Apoe3), Trigonal Truncation Mutant 165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31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A51547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alpha-1-antitrypsin precursor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B59372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apolipoprotein C-III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B59518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apolipoprotein E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71, 60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23749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alpha globin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506383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apolipoprotein E mutant E3K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lastRenderedPageBreak/>
        <w:t>Sample UR7</w:t>
      </w:r>
    </w:p>
    <w:tbl>
      <w:tblPr>
        <w:tblW w:w="9229" w:type="dxa"/>
        <w:tblLook w:val="04A0"/>
      </w:tblPr>
      <w:tblGrid>
        <w:gridCol w:w="850"/>
        <w:gridCol w:w="1806"/>
        <w:gridCol w:w="3969"/>
        <w:gridCol w:w="1474"/>
        <w:gridCol w:w="1130"/>
      </w:tblGrid>
      <w:tr w:rsidR="0031273E" w:rsidRPr="00F223F4" w:rsidTr="00077C19">
        <w:trPr>
          <w:trHeight w:val="675"/>
        </w:trPr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4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23749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alpha globin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NP_002956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protein S100-A9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CMR_L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Chain L, Crystal Structure Of The Hiv-1 Neutralizing Antibody D5 Fab Bound To The Gp41 Inner-Core Mimetic 5-Helix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23759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nnamed protein product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KR3_L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Chain L, Crystal Structure Of Igf-Ii Antibody Complex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4JFY_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Chain A, Apo Structure Of Phosphotyrosine (pyab) Scaffold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t>Sample UR8</w:t>
      </w:r>
    </w:p>
    <w:tbl>
      <w:tblPr>
        <w:tblW w:w="9229" w:type="dxa"/>
        <w:tblLook w:val="04A0"/>
      </w:tblPr>
      <w:tblGrid>
        <w:gridCol w:w="850"/>
        <w:gridCol w:w="1806"/>
        <w:gridCol w:w="3969"/>
        <w:gridCol w:w="1474"/>
        <w:gridCol w:w="1130"/>
      </w:tblGrid>
      <w:tr w:rsidR="0031273E" w:rsidRPr="00F223F4" w:rsidTr="00077C19">
        <w:trPr>
          <w:trHeight w:val="675"/>
        </w:trPr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4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M13690.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delta 2-isopentenyl pyrophosphate transferase-like protein  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t>Sample UR9</w:t>
      </w:r>
    </w:p>
    <w:tbl>
      <w:tblPr>
        <w:tblW w:w="9229" w:type="dxa"/>
        <w:tblLook w:val="04A0"/>
      </w:tblPr>
      <w:tblGrid>
        <w:gridCol w:w="850"/>
        <w:gridCol w:w="1806"/>
        <w:gridCol w:w="3969"/>
        <w:gridCol w:w="1474"/>
        <w:gridCol w:w="1130"/>
      </w:tblGrid>
      <w:tr w:rsidR="0031273E" w:rsidRPr="00F223F4" w:rsidTr="00077C19">
        <w:trPr>
          <w:trHeight w:val="675"/>
        </w:trPr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4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A51747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proapolipoprotein, partial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12, 87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lastRenderedPageBreak/>
              <w:t>2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34982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alpha-1 antitrypsin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A36799.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romodulin  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t>Sample UR10</w:t>
      </w:r>
    </w:p>
    <w:tbl>
      <w:tblPr>
        <w:tblW w:w="9229" w:type="dxa"/>
        <w:tblLook w:val="04A0"/>
      </w:tblPr>
      <w:tblGrid>
        <w:gridCol w:w="567"/>
        <w:gridCol w:w="1701"/>
        <w:gridCol w:w="4357"/>
        <w:gridCol w:w="1474"/>
        <w:gridCol w:w="1130"/>
      </w:tblGrid>
      <w:tr w:rsidR="0031273E" w:rsidRPr="00F223F4" w:rsidTr="00077C19">
        <w:trPr>
          <w:trHeight w:val="675"/>
        </w:trPr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435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4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A36799.1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romodulin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19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37927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Ig kappa chain C region (allotype Inv(1,2)) - human (fragment)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14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KR3_L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Chain L, Crystal Structure Of Igf-Ii Antibody Complex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14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NP_002956.1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protein S100-A9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33438.1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nnamed protein product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40416.1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histone H2A.2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740525A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lipoprotein Gln I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68390.1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nnamed protein product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37116.1</w:t>
            </w:r>
          </w:p>
        </w:tc>
        <w:tc>
          <w:tcPr>
            <w:tcW w:w="43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nnamed protein product  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t>Sample UR11</w:t>
      </w:r>
    </w:p>
    <w:tbl>
      <w:tblPr>
        <w:tblW w:w="9229" w:type="dxa"/>
        <w:tblLook w:val="04A0"/>
      </w:tblPr>
      <w:tblGrid>
        <w:gridCol w:w="850"/>
        <w:gridCol w:w="1806"/>
        <w:gridCol w:w="3969"/>
        <w:gridCol w:w="1474"/>
        <w:gridCol w:w="1130"/>
      </w:tblGrid>
      <w:tr w:rsidR="0031273E" w:rsidRPr="00F223F4" w:rsidTr="00077C19">
        <w:trPr>
          <w:trHeight w:val="675"/>
        </w:trPr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4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A36799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romodulin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19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lastRenderedPageBreak/>
              <w:t>2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F00488.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hemoglobin beta subunit variant  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t>Sample UR12</w:t>
      </w:r>
    </w:p>
    <w:tbl>
      <w:tblPr>
        <w:tblW w:w="9229" w:type="dxa"/>
        <w:tblLook w:val="04A0"/>
      </w:tblPr>
      <w:tblGrid>
        <w:gridCol w:w="850"/>
        <w:gridCol w:w="1806"/>
        <w:gridCol w:w="3969"/>
        <w:gridCol w:w="1474"/>
        <w:gridCol w:w="1130"/>
      </w:tblGrid>
      <w:tr w:rsidR="0031273E" w:rsidRPr="00F223F4" w:rsidTr="00077C19">
        <w:trPr>
          <w:trHeight w:val="675"/>
        </w:trPr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4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AU8_A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Chain A, Human Cathepsin G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B57795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lactoferrin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NP_001148.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annexin A11 isoform 1  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t>Sample UR13</w:t>
      </w:r>
    </w:p>
    <w:tbl>
      <w:tblPr>
        <w:tblW w:w="9229" w:type="dxa"/>
        <w:tblLook w:val="04A0"/>
      </w:tblPr>
      <w:tblGrid>
        <w:gridCol w:w="850"/>
        <w:gridCol w:w="1806"/>
        <w:gridCol w:w="3969"/>
        <w:gridCol w:w="1474"/>
        <w:gridCol w:w="1130"/>
      </w:tblGrid>
      <w:tr w:rsidR="0031273E" w:rsidRPr="00F223F4" w:rsidTr="00077C19">
        <w:trPr>
          <w:trHeight w:val="675"/>
        </w:trPr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4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A36799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romodulin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49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NP_002956.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protein S100-A9  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t>Sample UR14</w:t>
      </w:r>
    </w:p>
    <w:tbl>
      <w:tblPr>
        <w:tblW w:w="9229" w:type="dxa"/>
        <w:tblLook w:val="04A0"/>
      </w:tblPr>
      <w:tblGrid>
        <w:gridCol w:w="850"/>
        <w:gridCol w:w="1806"/>
        <w:gridCol w:w="3969"/>
        <w:gridCol w:w="1474"/>
        <w:gridCol w:w="1130"/>
      </w:tblGrid>
      <w:tr w:rsidR="0031273E" w:rsidRPr="00F223F4" w:rsidTr="00077C19">
        <w:trPr>
          <w:trHeight w:val="675"/>
        </w:trPr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4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23759.1</w:t>
            </w: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nnamed protein product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04, 69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23749.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alpha globin  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99, 77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lastRenderedPageBreak/>
        <w:t>Sample UR15</w:t>
      </w:r>
    </w:p>
    <w:tbl>
      <w:tblPr>
        <w:tblW w:w="9229" w:type="dxa"/>
        <w:tblLook w:val="04A0"/>
      </w:tblPr>
      <w:tblGrid>
        <w:gridCol w:w="567"/>
        <w:gridCol w:w="1701"/>
        <w:gridCol w:w="4357"/>
        <w:gridCol w:w="1474"/>
        <w:gridCol w:w="1130"/>
      </w:tblGrid>
      <w:tr w:rsidR="0031273E" w:rsidRPr="00F223F4" w:rsidTr="00077C19">
        <w:trPr>
          <w:trHeight w:val="675"/>
        </w:trPr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435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4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23759.1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nnamed protein product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44, 138, 119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F00488.1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hemoglobin beta subunit variant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20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BAA33580.1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anti-HBsAg immunoglobulin Fab kappa chain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23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CAA23749.1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alpha globin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12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Y46275.1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beta globin chain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A35597.1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beta-globin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04, 71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KR3_L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Chain L, Crystal Structure Of Igf-Ii Antibody Complex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03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AAA36799.1</w:t>
            </w:r>
          </w:p>
        </w:tc>
        <w:tc>
          <w:tcPr>
            <w:tcW w:w="4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uromodulin  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  <w:tr w:rsidR="0031273E" w:rsidRPr="00F223F4" w:rsidTr="00077C19">
        <w:trPr>
          <w:trHeight w:val="300"/>
        </w:trPr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H7BZ55.3</w:t>
            </w:r>
          </w:p>
        </w:tc>
        <w:tc>
          <w:tcPr>
            <w:tcW w:w="43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 RecName: Full=Putative ciliary rootlet coiled-coil protein-like 3 protein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</w:p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  <w:r w:rsidRPr="00F223F4">
        <w:rPr>
          <w:rFonts w:ascii="Times New Roman" w:hAnsi="Times New Roman" w:cs="Times New Roman"/>
          <w:b/>
          <w:i/>
        </w:rPr>
        <w:t>Sample UR16</w:t>
      </w:r>
    </w:p>
    <w:tbl>
      <w:tblPr>
        <w:tblW w:w="9229" w:type="dxa"/>
        <w:tblLook w:val="04A0"/>
      </w:tblPr>
      <w:tblGrid>
        <w:gridCol w:w="850"/>
        <w:gridCol w:w="1806"/>
        <w:gridCol w:w="3969"/>
        <w:gridCol w:w="1474"/>
        <w:gridCol w:w="1130"/>
      </w:tblGrid>
      <w:tr w:rsidR="0031273E" w:rsidRPr="00F223F4" w:rsidTr="00077C19">
        <w:trPr>
          <w:trHeight w:val="675"/>
        </w:trPr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Accession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Protein_description</w:t>
            </w:r>
          </w:p>
        </w:tc>
        <w:tc>
          <w:tcPr>
            <w:tcW w:w="147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Score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223F4">
              <w:rPr>
                <w:rFonts w:ascii="Times New Roman" w:hAnsi="Times New Roman" w:cs="Times New Roman"/>
                <w:color w:val="000000"/>
              </w:rPr>
              <w:t>∑ Peptide</w:t>
            </w:r>
          </w:p>
        </w:tc>
      </w:tr>
      <w:tr w:rsidR="0031273E" w:rsidRPr="00F223F4" w:rsidTr="00077C19">
        <w:trPr>
          <w:trHeight w:val="300"/>
        </w:trPr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 xml:space="preserve"> protein S100-A9 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NP_002956.1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97, 68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1273E" w:rsidRPr="00F223F4" w:rsidRDefault="0031273E" w:rsidP="00077C19">
            <w:pPr>
              <w:jc w:val="center"/>
              <w:rPr>
                <w:rFonts w:ascii="Times New Roman" w:hAnsi="Times New Roman" w:cs="Times New Roman"/>
              </w:rPr>
            </w:pPr>
            <w:r w:rsidRPr="00F223F4">
              <w:rPr>
                <w:rFonts w:ascii="Times New Roman" w:hAnsi="Times New Roman" w:cs="Times New Roman"/>
              </w:rPr>
              <w:t>2</w:t>
            </w:r>
          </w:p>
        </w:tc>
      </w:tr>
    </w:tbl>
    <w:p w:rsidR="0031273E" w:rsidRPr="00F223F4" w:rsidRDefault="0031273E" w:rsidP="0031273E">
      <w:pPr>
        <w:rPr>
          <w:rFonts w:ascii="Times New Roman" w:hAnsi="Times New Roman" w:cs="Times New Roman"/>
          <w:b/>
          <w:i/>
        </w:rPr>
      </w:pPr>
    </w:p>
    <w:p w:rsidR="0031273E" w:rsidRPr="00F223F4" w:rsidRDefault="0031273E" w:rsidP="0031273E">
      <w:pPr>
        <w:rPr>
          <w:rFonts w:ascii="Times New Roman" w:hAnsi="Times New Roman" w:cs="Times New Roman"/>
        </w:rPr>
      </w:pPr>
    </w:p>
    <w:p w:rsidR="003767BF" w:rsidRPr="00495E92" w:rsidRDefault="003767BF">
      <w:pPr>
        <w:rPr>
          <w:rFonts w:ascii="Times New Roman" w:hAnsi="Times New Roman" w:cs="Times New Roman"/>
        </w:rPr>
      </w:pPr>
    </w:p>
    <w:p w:rsidR="003767BF" w:rsidRPr="00495E92" w:rsidRDefault="003767BF">
      <w:pPr>
        <w:rPr>
          <w:rFonts w:ascii="Times New Roman" w:hAnsi="Times New Roman" w:cs="Times New Roman"/>
        </w:rPr>
      </w:pPr>
    </w:p>
    <w:sectPr w:rsidR="003767BF" w:rsidRPr="00495E92" w:rsidSect="008157E3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040A96"/>
    <w:multiLevelType w:val="hybridMultilevel"/>
    <w:tmpl w:val="CF6E4DB4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DIyBSJTI2NDSxNLUyUdpeDU4uLM/DyQArNaAHmPQxssAAAA"/>
  </w:docVars>
  <w:rsids>
    <w:rsidRoot w:val="001254D1"/>
    <w:rsid w:val="001254D1"/>
    <w:rsid w:val="0020469E"/>
    <w:rsid w:val="0031273E"/>
    <w:rsid w:val="00334EF2"/>
    <w:rsid w:val="003767BF"/>
    <w:rsid w:val="0039585A"/>
    <w:rsid w:val="00495E92"/>
    <w:rsid w:val="00632A35"/>
    <w:rsid w:val="0066488F"/>
    <w:rsid w:val="006D1FEB"/>
    <w:rsid w:val="00710723"/>
    <w:rsid w:val="00795AF0"/>
    <w:rsid w:val="007B2D61"/>
    <w:rsid w:val="008157E3"/>
    <w:rsid w:val="00877C55"/>
    <w:rsid w:val="00A42034"/>
    <w:rsid w:val="00A96965"/>
    <w:rsid w:val="00C14EE4"/>
    <w:rsid w:val="00C861AA"/>
    <w:rsid w:val="00DB092C"/>
    <w:rsid w:val="00DC5403"/>
    <w:rsid w:val="00EA66FE"/>
    <w:rsid w:val="00EE52E3"/>
    <w:rsid w:val="00F44B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E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57E3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1</Pages>
  <Words>4494</Words>
  <Characters>25620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0016236</cp:lastModifiedBy>
  <cp:revision>7</cp:revision>
  <dcterms:created xsi:type="dcterms:W3CDTF">2020-04-17T23:33:00Z</dcterms:created>
  <dcterms:modified xsi:type="dcterms:W3CDTF">2020-06-19T05:14:00Z</dcterms:modified>
</cp:coreProperties>
</file>